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82D03D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sz w:val="44"/>
          <w:szCs w:val="40"/>
        </w:rPr>
      </w:pPr>
      <w:bookmarkStart w:id="0" w:name="_Hlk520327367"/>
      <w:bookmarkEnd w:id="0"/>
      <w:r w:rsidRPr="00A5491E">
        <w:rPr>
          <w:rFonts w:ascii="Times New Roman" w:hAnsi="Times New Roman" w:cs="Times New Roman"/>
          <w:sz w:val="44"/>
          <w:szCs w:val="40"/>
        </w:rPr>
        <w:t>SVKM</w:t>
      </w:r>
      <w:r>
        <w:rPr>
          <w:rFonts w:ascii="Times New Roman" w:hAnsi="Times New Roman" w:cs="Times New Roman"/>
          <w:sz w:val="44"/>
          <w:szCs w:val="40"/>
        </w:rPr>
        <w:t>'</w:t>
      </w:r>
      <w:r w:rsidRPr="00A5491E">
        <w:rPr>
          <w:rFonts w:ascii="Times New Roman" w:hAnsi="Times New Roman" w:cs="Times New Roman"/>
          <w:sz w:val="44"/>
          <w:szCs w:val="40"/>
        </w:rPr>
        <w:t>S NARSEE MONJEE MUKESH PATEL SCHOOL OF TECHNOLOGY MANAGEMENT &amp; ENGINEERING, NMIMS</w:t>
      </w:r>
    </w:p>
    <w:p w14:paraId="757B9590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b/>
          <w:bCs/>
          <w:sz w:val="32"/>
          <w:szCs w:val="28"/>
          <w:u w:val="single"/>
        </w:rPr>
      </w:pPr>
    </w:p>
    <w:p w14:paraId="2125BA9D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b/>
          <w:bCs/>
          <w:sz w:val="32"/>
          <w:szCs w:val="28"/>
          <w:u w:val="single"/>
        </w:rPr>
      </w:pPr>
      <w:r w:rsidRPr="00A5491E">
        <w:rPr>
          <w:rFonts w:ascii="Times New Roman" w:hAnsi="Times New Roman" w:cs="Times New Roman"/>
          <w:noProof/>
          <w:lang w:val="en-IN"/>
        </w:rPr>
        <w:drawing>
          <wp:inline distT="0" distB="0" distL="0" distR="0" wp14:anchorId="1A667D87" wp14:editId="68EA5E2F">
            <wp:extent cx="1688452" cy="204787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90801" cy="2050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4D1E8" w14:textId="4BE4610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sz w:val="32"/>
          <w:szCs w:val="28"/>
        </w:rPr>
      </w:pPr>
      <w:r>
        <w:rPr>
          <w:rFonts w:ascii="Times New Roman" w:hAnsi="Times New Roman" w:cs="Times New Roman"/>
          <w:sz w:val="32"/>
          <w:szCs w:val="28"/>
        </w:rPr>
        <w:t>IMPLEMENTATION</w:t>
      </w:r>
    </w:p>
    <w:p w14:paraId="7FA585F2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sz w:val="32"/>
          <w:szCs w:val="28"/>
        </w:rPr>
      </w:pPr>
      <w:r w:rsidRPr="00A5491E">
        <w:rPr>
          <w:rFonts w:ascii="Times New Roman" w:hAnsi="Times New Roman" w:cs="Times New Roman"/>
          <w:sz w:val="32"/>
          <w:szCs w:val="28"/>
        </w:rPr>
        <w:t>FOR</w:t>
      </w:r>
    </w:p>
    <w:p w14:paraId="0C109EDC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contextualSpacing/>
        <w:jc w:val="center"/>
        <w:rPr>
          <w:rFonts w:ascii="Times New Roman" w:hAnsi="Times New Roman" w:cs="Times New Roman"/>
          <w:b/>
          <w:bCs/>
          <w:sz w:val="44"/>
          <w:szCs w:val="40"/>
        </w:rPr>
      </w:pPr>
      <w:r w:rsidRPr="00A5491E">
        <w:rPr>
          <w:rFonts w:ascii="Times New Roman" w:hAnsi="Times New Roman" w:cs="Times New Roman"/>
          <w:b/>
          <w:bCs/>
          <w:sz w:val="44"/>
          <w:szCs w:val="40"/>
        </w:rPr>
        <w:t>DATA ANALYSIS</w:t>
      </w:r>
    </w:p>
    <w:p w14:paraId="74AB20D4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contextualSpacing/>
        <w:jc w:val="center"/>
        <w:rPr>
          <w:rFonts w:ascii="Times New Roman" w:hAnsi="Times New Roman" w:cs="Times New Roman"/>
          <w:b/>
          <w:bCs/>
          <w:sz w:val="44"/>
          <w:szCs w:val="40"/>
        </w:rPr>
      </w:pPr>
      <w:r w:rsidRPr="00A5491E">
        <w:rPr>
          <w:rFonts w:ascii="Times New Roman" w:hAnsi="Times New Roman" w:cs="Times New Roman"/>
          <w:b/>
          <w:bCs/>
          <w:sz w:val="44"/>
          <w:szCs w:val="40"/>
        </w:rPr>
        <w:t>for</w:t>
      </w:r>
    </w:p>
    <w:p w14:paraId="64176D15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contextualSpacing/>
        <w:jc w:val="center"/>
        <w:rPr>
          <w:rFonts w:ascii="Times New Roman" w:hAnsi="Times New Roman" w:cs="Times New Roman"/>
          <w:b/>
          <w:bCs/>
          <w:sz w:val="44"/>
          <w:szCs w:val="40"/>
        </w:rPr>
      </w:pPr>
      <w:proofErr w:type="spellStart"/>
      <w:r w:rsidRPr="00A5491E">
        <w:rPr>
          <w:rFonts w:ascii="Times New Roman" w:hAnsi="Times New Roman" w:cs="Times New Roman"/>
          <w:b/>
          <w:bCs/>
          <w:sz w:val="44"/>
          <w:szCs w:val="40"/>
        </w:rPr>
        <w:t>MovieLens</w:t>
      </w:r>
      <w:proofErr w:type="spellEnd"/>
      <w:r w:rsidRPr="00A5491E">
        <w:rPr>
          <w:rFonts w:ascii="Times New Roman" w:hAnsi="Times New Roman" w:cs="Times New Roman"/>
          <w:b/>
          <w:bCs/>
          <w:sz w:val="44"/>
          <w:szCs w:val="40"/>
        </w:rPr>
        <w:t xml:space="preserve"> Dataset</w:t>
      </w:r>
    </w:p>
    <w:p w14:paraId="71C0B96F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contextualSpacing/>
        <w:jc w:val="center"/>
        <w:rPr>
          <w:rFonts w:ascii="Times New Roman" w:hAnsi="Times New Roman" w:cs="Times New Roman"/>
          <w:b/>
          <w:bCs/>
          <w:sz w:val="44"/>
          <w:szCs w:val="40"/>
        </w:rPr>
      </w:pPr>
      <w:r w:rsidRPr="00A5491E">
        <w:rPr>
          <w:rFonts w:ascii="Times New Roman" w:hAnsi="Times New Roman" w:cs="Times New Roman"/>
          <w:b/>
          <w:bCs/>
          <w:sz w:val="44"/>
          <w:szCs w:val="40"/>
        </w:rPr>
        <w:t>(Predictive Modelling)</w:t>
      </w:r>
    </w:p>
    <w:p w14:paraId="0996CC5E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jc w:val="both"/>
        <w:rPr>
          <w:rFonts w:ascii="Times New Roman" w:hAnsi="Times New Roman" w:cs="Times New Roman"/>
          <w:b/>
          <w:bCs/>
          <w:sz w:val="32"/>
          <w:szCs w:val="28"/>
        </w:rPr>
      </w:pPr>
    </w:p>
    <w:p w14:paraId="792ADB22" w14:textId="77777777" w:rsidR="00FC754C" w:rsidRPr="00A5491E" w:rsidRDefault="00FC754C" w:rsidP="00FC754C">
      <w:pPr>
        <w:spacing w:before="100" w:beforeAutospacing="1" w:after="100" w:afterAutospacing="1" w:line="240" w:lineRule="auto"/>
        <w:ind w:left="-284" w:right="-279"/>
        <w:jc w:val="both"/>
        <w:rPr>
          <w:rFonts w:ascii="Times New Roman" w:hAnsi="Times New Roman" w:cs="Times New Roman"/>
          <w:b/>
          <w:bCs/>
          <w:sz w:val="32"/>
          <w:szCs w:val="28"/>
        </w:rPr>
      </w:pPr>
    </w:p>
    <w:p w14:paraId="7C258EE6" w14:textId="77777777" w:rsidR="00FC754C" w:rsidRPr="00A5491E" w:rsidRDefault="00FC754C" w:rsidP="00FC754C">
      <w:pPr>
        <w:shd w:val="clear" w:color="auto" w:fill="FFFFFF"/>
        <w:spacing w:before="100" w:beforeAutospacing="1" w:after="100" w:afterAutospacing="1" w:line="240" w:lineRule="auto"/>
        <w:ind w:left="-284" w:right="-27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By,</w:t>
      </w:r>
    </w:p>
    <w:p w14:paraId="47E80EF5" w14:textId="77777777" w:rsidR="00FC754C" w:rsidRPr="00A5491E" w:rsidRDefault="00FC754C" w:rsidP="00FC754C">
      <w:pPr>
        <w:shd w:val="clear" w:color="auto" w:fill="FFFFFF"/>
        <w:spacing w:before="100" w:beforeAutospacing="1" w:after="100" w:afterAutospacing="1" w:line="240" w:lineRule="auto"/>
        <w:ind w:left="-284" w:right="-27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Aditi Anup (B001), Samreen Reyaz (B005), Dishant Bhatt (B013) and Gabriel Francis (B027)</w:t>
      </w:r>
    </w:p>
    <w:p w14:paraId="4E6BA9C9" w14:textId="77777777" w:rsidR="00C6501C" w:rsidRDefault="00FC754C" w:rsidP="00C6501C">
      <w:pPr>
        <w:shd w:val="clear" w:color="auto" w:fill="FFFFFF"/>
        <w:spacing w:before="100" w:beforeAutospacing="1" w:after="100" w:afterAutospacing="1" w:line="240" w:lineRule="auto"/>
        <w:ind w:left="-284" w:right="-27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ase Title: Analysis of 10,000 samples of </w:t>
      </w:r>
      <w:proofErr w:type="spellStart"/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MovieLens</w:t>
      </w:r>
      <w:proofErr w:type="spellEnd"/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ata</w:t>
      </w:r>
    </w:p>
    <w:p w14:paraId="097A8E2F" w14:textId="4543A05B" w:rsidR="00915F3A" w:rsidRDefault="00FC754C" w:rsidP="00C6501C">
      <w:pPr>
        <w:shd w:val="clear" w:color="auto" w:fill="FFFFFF"/>
        <w:spacing w:before="100" w:beforeAutospacing="1" w:after="100" w:afterAutospacing="1" w:line="240" w:lineRule="auto"/>
        <w:ind w:left="-284" w:right="-27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College: Mukesh Patel School of Technology Management &amp; Engineering, NMIMS</w:t>
      </w:r>
    </w:p>
    <w:p w14:paraId="417BAE8F" w14:textId="77777777" w:rsidR="00915F3A" w:rsidRPr="00915F3A" w:rsidRDefault="00915F3A" w:rsidP="00915F3A">
      <w:pPr>
        <w:pStyle w:val="Heading1"/>
      </w:pPr>
      <w:r w:rsidRPr="00915F3A">
        <w:lastRenderedPageBreak/>
        <w:t>DATA ANALYSIS CODE:</w:t>
      </w:r>
    </w:p>
    <w:p w14:paraId="40E476B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AC4C3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most_rated=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movielens.groupby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'title').size().sort_values(ascending=True)[:10]</w:t>
      </w:r>
    </w:p>
    <w:p w14:paraId="47F490C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st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rated.plo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kind=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bar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",title="Ratings of Top 10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s",label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count",colo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"orange")</w:t>
      </w:r>
    </w:p>
    <w:p w14:paraId="0C620D7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7116ECCB" wp14:editId="17872D7F">
            <wp:extent cx="4395788" cy="1973619"/>
            <wp:effectExtent l="0" t="0" r="0" b="0"/>
            <wp:docPr id="8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5788" cy="19736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AC31E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71042FC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st_rat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movielens.groupby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'rating').size()</w:t>
      </w:r>
    </w:p>
    <w:p w14:paraId="48AAE27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st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rated.plo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kind=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bar",titl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"No. of Movies Vs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ating",label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count",colo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"orange")</w:t>
      </w:r>
    </w:p>
    <w:p w14:paraId="5EBE564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7E91D74" wp14:editId="051BCD73">
            <wp:extent cx="3290888" cy="2335028"/>
            <wp:effectExtent l="0" t="0" r="0" b="0"/>
            <wp:docPr id="5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0888" cy="23350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700CF5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_sta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movielens.groupby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'title').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g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{'rating':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np.size,np.mea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})</w:t>
      </w:r>
    </w:p>
    <w:p w14:paraId="051F058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movie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tat.sort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values([('rating','mean')],ascending=False).head()</w:t>
      </w:r>
    </w:p>
    <w:p w14:paraId="1223425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6DB3DB1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lastRenderedPageBreak/>
        <w:t>most100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_sta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rating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'][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'size'] &gt;= 100</w:t>
      </w:r>
    </w:p>
    <w:p w14:paraId="27E8EE0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st_rated_mea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_sta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most100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].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sort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valu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[('rating', 'mean')], ascending=False)</w:t>
      </w:r>
    </w:p>
    <w:p w14:paraId="2DFF5E8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most_rated_mean['rating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'][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'mean'].sort_values(ascending=False)[:25].plot(kind="barh",color="orange",figsize=(5,8))</w:t>
      </w:r>
    </w:p>
    <w:p w14:paraId="38DA236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238E0A4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16A5743F" wp14:editId="64694297">
            <wp:extent cx="3843338" cy="2535810"/>
            <wp:effectExtent l="0" t="0" r="0" b="0"/>
            <wp:docPr id="1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43338" cy="25358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B2C2A8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0868E28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user1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len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lens.user_i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=20]</w:t>
      </w:r>
    </w:p>
    <w:p w14:paraId="3AC7FCB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user1=user1.groupby('title'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).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g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np.size,np.mea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)</w:t>
      </w:r>
    </w:p>
    <w:p w14:paraId="2536A28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user1['rating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'][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'mean'].sort_values(ascending=False).plot(kind="barh",color = "orange",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figsiz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(15,20),title="Ratings of User 20 by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",label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"Movie Name")</w:t>
      </w:r>
    </w:p>
    <w:p w14:paraId="3C0577F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D8530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114300" distB="114300" distL="114300" distR="114300" wp14:anchorId="352C936B" wp14:editId="0A202D51">
            <wp:extent cx="3843338" cy="3943164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43338" cy="394316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F585D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2F1C443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words = 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dict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)</w:t>
      </w:r>
    </w:p>
    <w:p w14:paraId="6A72249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for s in t:</w:t>
      </w:r>
    </w:p>
    <w:p w14:paraId="37F34FB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words[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s[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0]] = s[1]</w:t>
      </w:r>
    </w:p>
    <w:p w14:paraId="0C45C73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tone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=  11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# define the color of the words</w:t>
      </w:r>
    </w:p>
    <w:p w14:paraId="6BF786F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f, ax = 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plt.subplots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=(14, 6))</w:t>
      </w:r>
    </w:p>
    <w:p w14:paraId="12021F6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767B928C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7DB206C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 xml:space="preserve">width=800,height=300,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background_colo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='black', </w:t>
      </w:r>
    </w:p>
    <w:p w14:paraId="31BB25A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 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max_word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1628,relative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_scaling=0.7,</w:t>
      </w:r>
    </w:p>
    <w:p w14:paraId="73A099BC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 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color_func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andom_color_func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,</w:t>
      </w:r>
    </w:p>
    <w:p w14:paraId="7336BD3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 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normalize_plural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=False)</w:t>
      </w:r>
    </w:p>
    <w:p w14:paraId="160644B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wordcloud.generate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_from_frequencie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words)</w:t>
      </w:r>
    </w:p>
    <w:p w14:paraId="0986266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7A7CDB31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plt.imshow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, interpolation="bilinear")</w:t>
      </w:r>
    </w:p>
    <w:p w14:paraId="22F1DE7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plt.axis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'off')</w:t>
      </w:r>
    </w:p>
    <w:p w14:paraId="33F031D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)</w:t>
      </w:r>
    </w:p>
    <w:p w14:paraId="20B561FF" w14:textId="77777777" w:rsidR="00915F3A" w:rsidRPr="00915F3A" w:rsidRDefault="00915F3A" w:rsidP="00915F3A">
      <w:pPr>
        <w:spacing w:before="240" w:after="240"/>
        <w:jc w:val="both"/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114300" distB="114300" distL="114300" distR="114300" wp14:anchorId="0F772DCF" wp14:editId="6A250635">
            <wp:extent cx="3614738" cy="3620742"/>
            <wp:effectExtent l="0" t="0" r="0" b="0"/>
            <wp:docPr id="16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14738" cy="36207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7D396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040FB5A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movie_stat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movielens.groupby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'title').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agg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{'rating':[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np.size,np.mean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]})</w:t>
      </w:r>
    </w:p>
    <w:p w14:paraId="69B898F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movie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stat.sort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_values([('rating','mean')],ascending=False).head()</w:t>
      </w:r>
    </w:p>
    <w:p w14:paraId="69D118A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15AB2E6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63203C0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296C1F4F" wp14:editId="33F9DD6F">
            <wp:extent cx="3990975" cy="2676525"/>
            <wp:effectExtent l="0" t="0" r="0" b="0"/>
            <wp:docPr id="7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676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AB8FC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5EB7270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movielen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pd.merge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users,rating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)</w:t>
      </w:r>
    </w:p>
    <w:p w14:paraId="3360DC5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movielen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pd.merge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movielens,movie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)</w:t>
      </w:r>
    </w:p>
    <w:p w14:paraId="25F189D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lastRenderedPageBreak/>
        <w:t>movielens.head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3)</w:t>
      </w:r>
    </w:p>
    <w:p w14:paraId="3E41B23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13B0CCF5" wp14:editId="00B3A07C">
            <wp:extent cx="5943600" cy="901700"/>
            <wp:effectExtent l="0" t="0" r="0" b="0"/>
            <wp:docPr id="9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1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5F52F4" w14:textId="77777777" w:rsidR="00915F3A" w:rsidRPr="00915F3A" w:rsidRDefault="00915F3A" w:rsidP="00915F3A">
      <w:pPr>
        <w:rPr>
          <w:rFonts w:ascii="Times New Roman" w:hAnsi="Times New Roman" w:cs="Times New Roman"/>
          <w:b/>
          <w:sz w:val="24"/>
          <w:szCs w:val="24"/>
        </w:rPr>
      </w:pPr>
      <w:r w:rsidRPr="00915F3A">
        <w:rPr>
          <w:rFonts w:ascii="Times New Roman" w:hAnsi="Times New Roman" w:cs="Times New Roman"/>
          <w:b/>
          <w:sz w:val="24"/>
          <w:szCs w:val="24"/>
        </w:rPr>
        <w:t>Favorite Genre based on Occupation:</w:t>
      </w:r>
    </w:p>
    <w:p w14:paraId="58FE4C75" w14:textId="77777777" w:rsidR="00915F3A" w:rsidRPr="00915F3A" w:rsidRDefault="00915F3A" w:rsidP="00915F3A">
      <w:pPr>
        <w:rPr>
          <w:rFonts w:ascii="Times New Roman" w:hAnsi="Times New Roman" w:cs="Times New Roman"/>
          <w:b/>
          <w:sz w:val="24"/>
          <w:szCs w:val="24"/>
        </w:rPr>
      </w:pPr>
    </w:p>
    <w:p w14:paraId="2EC7FB0C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import pandas as pd</w:t>
      </w:r>
    </w:p>
    <w:p w14:paraId="48F6CD5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3F3004C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#import of review data</w:t>
      </w:r>
    </w:p>
    <w:p w14:paraId="30342A6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cols = ["user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id","item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id","rating","timestamp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"]</w:t>
      </w:r>
    </w:p>
    <w:p w14:paraId="5C4B584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#encoding using ISO-8859-1 is used because utf-8 does not support all the characters in movie names</w:t>
      </w:r>
    </w:p>
    <w:p w14:paraId="51878C9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data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_csv("ml-100k/u.data",sep="\t",names=cols,header=None,encoding="ISO-8859-1")</w:t>
      </w:r>
    </w:p>
    <w:p w14:paraId="5829580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45237A0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#verifying the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sucessful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import of review data</w:t>
      </w:r>
    </w:p>
    <w:p w14:paraId="7D0C7AA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data.head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))</w:t>
      </w:r>
    </w:p>
    <w:p w14:paraId="62CAA0B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1284D8D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#import of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moviedata</w:t>
      </w:r>
      <w:proofErr w:type="spellEnd"/>
    </w:p>
    <w:p w14:paraId="0D7E63D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cols = ["movie id",</w:t>
      </w:r>
    </w:p>
    <w:p w14:paraId="44C97631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movie title",</w:t>
      </w:r>
    </w:p>
    <w:p w14:paraId="7FC8010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release date",</w:t>
      </w:r>
    </w:p>
    <w:p w14:paraId="36DC517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video release date",</w:t>
      </w:r>
    </w:p>
    <w:p w14:paraId="3D2E400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IMDb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URL","unknown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",</w:t>
      </w:r>
    </w:p>
    <w:p w14:paraId="325B722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Action",</w:t>
      </w:r>
    </w:p>
    <w:p w14:paraId="79366C8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Adventure",</w:t>
      </w:r>
    </w:p>
    <w:p w14:paraId="37EE394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Animation",</w:t>
      </w:r>
    </w:p>
    <w:p w14:paraId="4918488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Children's",</w:t>
      </w:r>
    </w:p>
    <w:p w14:paraId="43A29CC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Comedy",</w:t>
      </w:r>
    </w:p>
    <w:p w14:paraId="5064B02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Crime",</w:t>
      </w:r>
    </w:p>
    <w:p w14:paraId="41C643F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Documentary",</w:t>
      </w:r>
    </w:p>
    <w:p w14:paraId="6E2A7AB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Drama",</w:t>
      </w:r>
    </w:p>
    <w:p w14:paraId="6EB21DA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Fantasy",</w:t>
      </w:r>
    </w:p>
    <w:p w14:paraId="4228C751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Film-Noir",</w:t>
      </w:r>
    </w:p>
    <w:p w14:paraId="3173500F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Horror",</w:t>
      </w:r>
    </w:p>
    <w:p w14:paraId="2FD31CE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Musical",</w:t>
      </w:r>
    </w:p>
    <w:p w14:paraId="510982E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Mystery",</w:t>
      </w:r>
    </w:p>
    <w:p w14:paraId="74EF5A0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Romance",</w:t>
      </w:r>
    </w:p>
    <w:p w14:paraId="1D5D289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Sci-Fi",</w:t>
      </w:r>
    </w:p>
    <w:p w14:paraId="19EAFA4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lastRenderedPageBreak/>
        <w:t xml:space="preserve">        "Thriller",</w:t>
      </w:r>
    </w:p>
    <w:p w14:paraId="669146D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War",</w:t>
      </w:r>
    </w:p>
    <w:p w14:paraId="6E56C0E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"Western"]</w:t>
      </w:r>
    </w:p>
    <w:p w14:paraId="1132425F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5028E6B1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movi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_csv("ml-100k/u.item",sep="|",names=cols,header=None,encoding="ISO-8859-1")</w:t>
      </w:r>
    </w:p>
    <w:p w14:paraId="4C26E64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0B5CDA5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#verifying the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sucessful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import of movie data</w:t>
      </w:r>
    </w:p>
    <w:p w14:paraId="0430ACA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movie.head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))</w:t>
      </w:r>
    </w:p>
    <w:p w14:paraId="5A5B1D0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7474E05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#import of user data</w:t>
      </w:r>
    </w:p>
    <w:p w14:paraId="42CF6B2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cols = ["user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id","age","gender","occupation","zip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code"]</w:t>
      </w:r>
    </w:p>
    <w:p w14:paraId="2A4EB99F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_csv("ml-100k/u.user",sep="|",names=cols,header=None,encoding="ISO-8859-1")</w:t>
      </w:r>
    </w:p>
    <w:p w14:paraId="2933C54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4225122F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#verifying the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sucessful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import of user data</w:t>
      </w:r>
    </w:p>
    <w:p w14:paraId="23376E8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user.head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))</w:t>
      </w:r>
    </w:p>
    <w:p w14:paraId="2098795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1473532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#frequency binning the ages into age groups as it will be easier for future analysis</w:t>
      </w:r>
    </w:p>
    <w:p w14:paraId="2749A52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'] = 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pd.qcut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['age'],q=10,precision=0)</w:t>
      </w:r>
    </w:p>
    <w:p w14:paraId="4F51CCE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102E2D1C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#the bins are of unequal size due to repeating values in a bin</w:t>
      </w:r>
    </w:p>
    <w:p w14:paraId="56853C5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value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count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)</w:t>
      </w:r>
    </w:p>
    <w:p w14:paraId="50681BFC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4506789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movie.drop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["movie id",</w:t>
      </w:r>
    </w:p>
    <w:p w14:paraId="244D6E8F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"movie title",</w:t>
      </w:r>
    </w:p>
    <w:p w14:paraId="499729C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"release date",</w:t>
      </w:r>
    </w:p>
    <w:p w14:paraId="472AC29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"video release date",</w:t>
      </w:r>
    </w:p>
    <w:p w14:paraId="4E77C1A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"IMDb URL",</w:t>
      </w:r>
    </w:p>
    <w:p w14:paraId="634D9A6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"unknown"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],axis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 xml:space="preserve">=1).sum(axis = 0,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skipna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True)</w:t>
      </w:r>
    </w:p>
    <w:p w14:paraId="3329671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5664B8F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pd.merge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pd.merg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data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,</w:t>
      </w:r>
    </w:p>
    <w:p w14:paraId="7119C7B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use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["user id",</w:t>
      </w:r>
    </w:p>
    <w:p w14:paraId="05103A8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        "age",</w:t>
      </w:r>
    </w:p>
    <w:p w14:paraId="5AA1648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        "gender",</w:t>
      </w:r>
    </w:p>
    <w:p w14:paraId="7C9A0D3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        "occupation"]],</w:t>
      </w:r>
    </w:p>
    <w:p w14:paraId="3CFAF5F1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on='user id',</w:t>
      </w:r>
    </w:p>
    <w:p w14:paraId="02B9E01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how='left'),</w:t>
      </w:r>
    </w:p>
    <w:p w14:paraId="2FD78FE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movie.drop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['IMDb URL'],axis=1),</w:t>
      </w:r>
    </w:p>
    <w:p w14:paraId="7BB862D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left_on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'item id',</w:t>
      </w:r>
    </w:p>
    <w:p w14:paraId="6BB3CADC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lastRenderedPageBreak/>
        <w:t xml:space="preserve">            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ight_on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'movie id',</w:t>
      </w:r>
    </w:p>
    <w:p w14:paraId="6B7A392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how ='left')</w:t>
      </w:r>
    </w:p>
    <w:p w14:paraId="4AEF884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624BD00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df.head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)</w:t>
      </w:r>
    </w:p>
    <w:p w14:paraId="11796EC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7A9B528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row):</w:t>
      </w:r>
    </w:p>
    <w:p w14:paraId="33BB0D5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str(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row['release date'])[-4:]</w:t>
      </w:r>
    </w:p>
    <w:p w14:paraId="29FCABB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D533EE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row):</w:t>
      </w:r>
    </w:p>
    <w:p w14:paraId="5DA1E89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str(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row['release date'])[3:6]</w:t>
      </w:r>
    </w:p>
    <w:p w14:paraId="276477D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dat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row):</w:t>
      </w:r>
    </w:p>
    <w:p w14:paraId="5456598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str(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row['release date'])[:2]</w:t>
      </w:r>
    </w:p>
    <w:p w14:paraId="0FB59BD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45291E8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df['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']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 xml:space="preserve">=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.apply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(lambda row: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row), axis=1)</w:t>
      </w:r>
    </w:p>
    <w:p w14:paraId="55846E6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548BD44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df['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']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 xml:space="preserve">=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.apply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(lambda row: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row), axis=1)</w:t>
      </w:r>
    </w:p>
    <w:p w14:paraId="135AD15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>df['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day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']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 xml:space="preserve">=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.apply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(lambda row: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elease_dat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row), axis=1)</w:t>
      </w:r>
    </w:p>
    <w:p w14:paraId="1E1D45D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640CA65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df.drop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['release date'])</w:t>
      </w:r>
    </w:p>
    <w:p w14:paraId="545626A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0815C6B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job_genr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df[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['occupation',</w:t>
      </w:r>
    </w:p>
    <w:p w14:paraId="4674F92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'rating',</w:t>
      </w:r>
    </w:p>
    <w:p w14:paraId="108625A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Action",</w:t>
      </w:r>
    </w:p>
    <w:p w14:paraId="055E65A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Adventure",</w:t>
      </w:r>
    </w:p>
    <w:p w14:paraId="116DD10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Animation",</w:t>
      </w:r>
    </w:p>
    <w:p w14:paraId="3CF8662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Children's",</w:t>
      </w:r>
    </w:p>
    <w:p w14:paraId="207324D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Comedy",</w:t>
      </w:r>
    </w:p>
    <w:p w14:paraId="7C58CA3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Crime",</w:t>
      </w:r>
    </w:p>
    <w:p w14:paraId="755324E1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Documentary",</w:t>
      </w:r>
    </w:p>
    <w:p w14:paraId="11BAB7D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Drama",</w:t>
      </w:r>
    </w:p>
    <w:p w14:paraId="432C50F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Fantasy",</w:t>
      </w:r>
    </w:p>
    <w:p w14:paraId="162A9F4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Film-Noir",</w:t>
      </w:r>
    </w:p>
    <w:p w14:paraId="7C2CF2D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Horror",</w:t>
      </w:r>
    </w:p>
    <w:p w14:paraId="636D9EC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Musical",</w:t>
      </w:r>
    </w:p>
    <w:p w14:paraId="7F708B8F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Mystery",</w:t>
      </w:r>
    </w:p>
    <w:p w14:paraId="1BA6DC4C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Romance",</w:t>
      </w:r>
    </w:p>
    <w:p w14:paraId="6B5E001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Sci-Fi",</w:t>
      </w:r>
    </w:p>
    <w:p w14:paraId="103639D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Thriller",</w:t>
      </w:r>
    </w:p>
    <w:p w14:paraId="0B55ABA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War",</w:t>
      </w:r>
    </w:p>
    <w:p w14:paraId="70A7B2A8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Western"]]</w:t>
      </w:r>
    </w:p>
    <w:p w14:paraId="6C7DDAAE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333B2499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select_genr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row):</w:t>
      </w:r>
    </w:p>
    <w:p w14:paraId="7EF7BDE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proofErr w:type="gramStart"/>
      <w:r w:rsidRPr="00915F3A">
        <w:rPr>
          <w:rFonts w:ascii="Times New Roman" w:hAnsi="Times New Roman" w:cs="Times New Roman"/>
          <w:sz w:val="24"/>
          <w:szCs w:val="24"/>
        </w:rPr>
        <w:t>key,value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ow.items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):</w:t>
      </w:r>
    </w:p>
    <w:p w14:paraId="013D02D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if value==1:</w:t>
      </w:r>
    </w:p>
    <w:p w14:paraId="1CA397C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return key</w:t>
      </w:r>
    </w:p>
    <w:p w14:paraId="4B0174D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11EB79F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job_genr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['genre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']=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job_genre.apply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(lambda row: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select_genr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row.iloc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[2:]),axis=1)</w:t>
      </w:r>
    </w:p>
    <w:p w14:paraId="11B3AB0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job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genre.drop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["Action",</w:t>
      </w:r>
    </w:p>
    <w:p w14:paraId="34B5671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Adventure",</w:t>
      </w:r>
    </w:p>
    <w:p w14:paraId="2E40A9A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Animation",</w:t>
      </w:r>
    </w:p>
    <w:p w14:paraId="01B8823F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Children's",</w:t>
      </w:r>
    </w:p>
    <w:p w14:paraId="1E696EE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Comedy",</w:t>
      </w:r>
    </w:p>
    <w:p w14:paraId="4DD12AE1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Crime",</w:t>
      </w:r>
    </w:p>
    <w:p w14:paraId="6C66CDBB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Documentary",</w:t>
      </w:r>
    </w:p>
    <w:p w14:paraId="3EEF7086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Drama",</w:t>
      </w:r>
    </w:p>
    <w:p w14:paraId="02BCAC9C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Fantasy",</w:t>
      </w:r>
    </w:p>
    <w:p w14:paraId="1B368DA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Film-Noir",</w:t>
      </w:r>
    </w:p>
    <w:p w14:paraId="16E5F7C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Horror",</w:t>
      </w:r>
    </w:p>
    <w:p w14:paraId="0F5E395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Musical",</w:t>
      </w:r>
    </w:p>
    <w:p w14:paraId="2CC9DDF3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Mystery",</w:t>
      </w:r>
    </w:p>
    <w:p w14:paraId="575480F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Romance",</w:t>
      </w:r>
    </w:p>
    <w:p w14:paraId="5FE4DE85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Sci-Fi",</w:t>
      </w:r>
    </w:p>
    <w:p w14:paraId="6A397D24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Thriller",</w:t>
      </w:r>
    </w:p>
    <w:p w14:paraId="3A82AC5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War",</w:t>
      </w:r>
    </w:p>
    <w:p w14:paraId="421A4C6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  "Western"],</w:t>
      </w:r>
    </w:p>
    <w:p w14:paraId="05F24AF0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inplac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=True,</w:t>
      </w:r>
    </w:p>
    <w:p w14:paraId="3B31972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r w:rsidRPr="00915F3A">
        <w:rPr>
          <w:rFonts w:ascii="Times New Roman" w:hAnsi="Times New Roman" w:cs="Times New Roman"/>
          <w:sz w:val="24"/>
          <w:szCs w:val="24"/>
        </w:rPr>
        <w:t xml:space="preserve">                 axis=1)</w:t>
      </w:r>
    </w:p>
    <w:p w14:paraId="7880955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77ED690A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job_genre_grouped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job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genre.groupby</w:t>
      </w:r>
      <w:proofErr w:type="spellEnd"/>
      <w:proofErr w:type="gramEnd"/>
      <w:r w:rsidRPr="00915F3A">
        <w:rPr>
          <w:rFonts w:ascii="Times New Roman" w:hAnsi="Times New Roman" w:cs="Times New Roman"/>
          <w:sz w:val="24"/>
          <w:szCs w:val="24"/>
        </w:rPr>
        <w:t>(['</w:t>
      </w:r>
      <w:proofErr w:type="spellStart"/>
      <w:r w:rsidRPr="00915F3A">
        <w:rPr>
          <w:rFonts w:ascii="Times New Roman" w:hAnsi="Times New Roman" w:cs="Times New Roman"/>
          <w:sz w:val="24"/>
          <w:szCs w:val="24"/>
        </w:rPr>
        <w:t>occupation','genr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>']).mean()</w:t>
      </w:r>
    </w:p>
    <w:p w14:paraId="69E3A761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5D993317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favorite_genre</w:t>
      </w:r>
      <w:proofErr w:type="spellEnd"/>
      <w:r w:rsidRPr="00915F3A">
        <w:rPr>
          <w:rFonts w:ascii="Times New Roman" w:hAnsi="Times New Roman" w:cs="Times New Roman"/>
          <w:sz w:val="24"/>
          <w:szCs w:val="24"/>
        </w:rPr>
        <w:t xml:space="preserve"> = df_job_genre_</w:t>
      </w:r>
      <w:proofErr w:type="gramStart"/>
      <w:r w:rsidRPr="00915F3A">
        <w:rPr>
          <w:rFonts w:ascii="Times New Roman" w:hAnsi="Times New Roman" w:cs="Times New Roman"/>
          <w:sz w:val="24"/>
          <w:szCs w:val="24"/>
        </w:rPr>
        <w:t>grouped.reset</w:t>
      </w:r>
      <w:proofErr w:type="gramEnd"/>
      <w:r w:rsidRPr="00915F3A">
        <w:rPr>
          <w:rFonts w:ascii="Times New Roman" w:hAnsi="Times New Roman" w:cs="Times New Roman"/>
          <w:sz w:val="24"/>
          <w:szCs w:val="24"/>
        </w:rPr>
        <w:t>_index(level='occupation').groupby('occupation')['rating'].idxmax().reset_index(name='favorite_genre')</w:t>
      </w:r>
    </w:p>
    <w:p w14:paraId="5949E70D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</w:p>
    <w:p w14:paraId="0331B492" w14:textId="77777777" w:rsidR="00915F3A" w:rsidRPr="00915F3A" w:rsidRDefault="00915F3A" w:rsidP="00915F3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hAnsi="Times New Roman" w:cs="Times New Roman"/>
          <w:sz w:val="24"/>
          <w:szCs w:val="24"/>
        </w:rPr>
        <w:t>df_favorite_genre</w:t>
      </w:r>
      <w:proofErr w:type="spellEnd"/>
    </w:p>
    <w:p w14:paraId="24E8E629" w14:textId="77777777" w:rsidR="00915F3A" w:rsidRPr="00915F3A" w:rsidRDefault="00915F3A" w:rsidP="00915F3A">
      <w:pPr>
        <w:rPr>
          <w:rFonts w:ascii="Times New Roman" w:hAnsi="Times New Roman" w:cs="Times New Roman"/>
          <w:b/>
          <w:sz w:val="24"/>
          <w:szCs w:val="24"/>
        </w:rPr>
      </w:pPr>
    </w:p>
    <w:p w14:paraId="15D27151" w14:textId="77777777" w:rsidR="00915F3A" w:rsidRPr="00915F3A" w:rsidRDefault="00915F3A" w:rsidP="00915F3A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915F3A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We also found the most popular genre of movies based on the occupation of a user</w:t>
      </w:r>
    </w:p>
    <w:p w14:paraId="4551E04E" w14:textId="77777777" w:rsidR="00915F3A" w:rsidRPr="00915F3A" w:rsidRDefault="00915F3A" w:rsidP="00915F3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915F3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en-IN"/>
        </w:rPr>
        <w:lastRenderedPageBreak/>
        <w:drawing>
          <wp:inline distT="0" distB="0" distL="0" distR="0" wp14:anchorId="0620617C" wp14:editId="23487A83">
            <wp:extent cx="1632662" cy="4320000"/>
            <wp:effectExtent l="0" t="0" r="5715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2662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18A19" w14:textId="77777777" w:rsidR="00915F3A" w:rsidRDefault="00915F3A" w:rsidP="00915F3A">
      <w:pPr>
        <w:pStyle w:val="Heading1"/>
        <w:rPr>
          <w:sz w:val="24"/>
          <w:szCs w:val="24"/>
        </w:rPr>
      </w:pPr>
    </w:p>
    <w:p w14:paraId="62D62123" w14:textId="398AF4E3" w:rsidR="00D976A7" w:rsidRPr="00915F3A" w:rsidRDefault="00915F3A" w:rsidP="00915F3A">
      <w:pPr>
        <w:pStyle w:val="Heading1"/>
      </w:pPr>
      <w:r w:rsidRPr="00915F3A">
        <w:t>MODELS IMPLEMENTED:</w:t>
      </w:r>
    </w:p>
    <w:p w14:paraId="7D2AFA6A" w14:textId="77777777" w:rsidR="00915F3A" w:rsidRPr="00915F3A" w:rsidRDefault="00915F3A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C2395F" w14:textId="76013624" w:rsidR="00D976A7" w:rsidRPr="00915F3A" w:rsidRDefault="00915F3A" w:rsidP="00915F3A">
      <w:pPr>
        <w:pStyle w:val="Heading2"/>
      </w:pPr>
      <w:r w:rsidRPr="00915F3A">
        <w:t>MODEL 1, 2 AND 3: LOGISTIC REGRESSION, DECISION TREE AND RANDOM FOREST CLASSIFICATION</w:t>
      </w:r>
    </w:p>
    <w:p w14:paraId="751FBC7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import pandas as pd</w:t>
      </w:r>
    </w:p>
    <w:p w14:paraId="5D8D071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klearn.linear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model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ogisticRegression</w:t>
      </w:r>
      <w:proofErr w:type="spellEnd"/>
    </w:p>
    <w:p w14:paraId="0656586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klearn.model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selectio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train_test_split</w:t>
      </w:r>
      <w:proofErr w:type="spellEnd"/>
    </w:p>
    <w:p w14:paraId="39890BE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klearn.ensembl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andomForestClass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ifier</w:t>
      </w:r>
      <w:proofErr w:type="spellEnd"/>
    </w:p>
    <w:p w14:paraId="599988A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klearn.tre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ecisionTreeClassifier</w:t>
      </w:r>
      <w:proofErr w:type="spellEnd"/>
    </w:p>
    <w:p w14:paraId="721B9D25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687CA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import of review data</w:t>
      </w:r>
    </w:p>
    <w:p w14:paraId="4B83791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ls = ["user id",</w:t>
      </w:r>
    </w:p>
    <w:p w14:paraId="0DC8964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item id",</w:t>
      </w:r>
    </w:p>
    <w:p w14:paraId="633A33D4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rating",</w:t>
      </w:r>
    </w:p>
    <w:p w14:paraId="4AE3268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timestamp"]</w:t>
      </w:r>
    </w:p>
    <w:p w14:paraId="0749F31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lastRenderedPageBreak/>
        <w:t>#encoding using ISO-8859-1 is used because utf-8 does not support all the characters in movie names</w:t>
      </w:r>
    </w:p>
    <w:p w14:paraId="3AFEADD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csv("ml-100k/u.data",sep="\t",names=cols,header=None,encoding="ISO-8859-1")</w:t>
      </w:r>
    </w:p>
    <w:p w14:paraId="575FE2B4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88E5D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#import of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data</w:t>
      </w:r>
      <w:proofErr w:type="spellEnd"/>
    </w:p>
    <w:p w14:paraId="62E52EE8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ls = ["movie id",</w:t>
      </w:r>
    </w:p>
    <w:p w14:paraId="0D456C0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movie title",</w:t>
      </w:r>
    </w:p>
    <w:p w14:paraId="3B4DF1A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release date",</w:t>
      </w:r>
    </w:p>
    <w:p w14:paraId="383D6F56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video release date",</w:t>
      </w:r>
    </w:p>
    <w:p w14:paraId="27E508E4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IMDb URL",</w:t>
      </w:r>
    </w:p>
    <w:p w14:paraId="1892D3B8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unknown",</w:t>
      </w:r>
    </w:p>
    <w:p w14:paraId="53D0F8DC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Action",</w:t>
      </w:r>
    </w:p>
    <w:p w14:paraId="12E7E08C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Adventure",</w:t>
      </w:r>
    </w:p>
    <w:p w14:paraId="649E1F6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Animation",</w:t>
      </w:r>
    </w:p>
    <w:p w14:paraId="21282D6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Children's",</w:t>
      </w:r>
    </w:p>
    <w:p w14:paraId="1D639B7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Comedy",</w:t>
      </w:r>
    </w:p>
    <w:p w14:paraId="11502184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Crime",</w:t>
      </w:r>
    </w:p>
    <w:p w14:paraId="4A226D0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Documentary",</w:t>
      </w:r>
    </w:p>
    <w:p w14:paraId="25BDF94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Drama",</w:t>
      </w:r>
    </w:p>
    <w:p w14:paraId="041171D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Fantasy",</w:t>
      </w:r>
    </w:p>
    <w:p w14:paraId="2C49E6E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Film-Noir",</w:t>
      </w:r>
    </w:p>
    <w:p w14:paraId="2A2D026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Horror",</w:t>
      </w:r>
    </w:p>
    <w:p w14:paraId="1BC2811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Musical",</w:t>
      </w:r>
    </w:p>
    <w:p w14:paraId="0FDE138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Mystery",</w:t>
      </w:r>
    </w:p>
    <w:p w14:paraId="559F541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Romance",</w:t>
      </w:r>
    </w:p>
    <w:p w14:paraId="5C6AE05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Sci-Fi",</w:t>
      </w:r>
    </w:p>
    <w:p w14:paraId="0B2D0A2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Thriller",</w:t>
      </w:r>
    </w:p>
    <w:p w14:paraId="59EA410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War",</w:t>
      </w:r>
    </w:p>
    <w:p w14:paraId="0ACD3D0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Western"]</w:t>
      </w:r>
    </w:p>
    <w:p w14:paraId="7EAAF1B5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07A77C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movi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csv("ml-100k/u.item",sep="|",nam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es=cols,header=None,encoding="ISO-8859-1")</w:t>
      </w:r>
    </w:p>
    <w:p w14:paraId="63B12E44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48C80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import of user data</w:t>
      </w:r>
    </w:p>
    <w:p w14:paraId="462ED93C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ls = ["user id",</w:t>
      </w:r>
    </w:p>
    <w:p w14:paraId="0E50B61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age",</w:t>
      </w:r>
    </w:p>
    <w:p w14:paraId="4965EA9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gender",</w:t>
      </w:r>
    </w:p>
    <w:p w14:paraId="65E58E1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occupation",</w:t>
      </w:r>
    </w:p>
    <w:p w14:paraId="32886C5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zip code"]</w:t>
      </w:r>
    </w:p>
    <w:p w14:paraId="36B0D544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csv("ml-100k/u.user",sep="|",names=cols,header=None,encoding="ISO-8859-1")</w:t>
      </w:r>
    </w:p>
    <w:p w14:paraId="38F26A1F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DDE7A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frequency binning the ages into age groups as it will be easier for future analysis</w:t>
      </w:r>
    </w:p>
    <w:p w14:paraId="4A0BC016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qcu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age'],q=10,precision=0)</w:t>
      </w:r>
    </w:p>
    <w:p w14:paraId="3FD4F976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730C2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merg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pd.merg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20A6A178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us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["user id",</w:t>
      </w:r>
    </w:p>
    <w:p w14:paraId="338D35E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",</w:t>
      </w:r>
    </w:p>
    <w:p w14:paraId="4B590F4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"gender",</w:t>
      </w:r>
    </w:p>
    <w:p w14:paraId="32ABA0AF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"occupation"]],</w:t>
      </w:r>
    </w:p>
    <w:p w14:paraId="7D40328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    on='user id',</w:t>
      </w:r>
    </w:p>
    <w:p w14:paraId="22DEBCBC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    how='left'),</w:t>
      </w:r>
    </w:p>
    <w:p w14:paraId="55FB369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movie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IMDb URL'],axis=1),</w:t>
      </w:r>
    </w:p>
    <w:p w14:paraId="216909F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eft_o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'item id',</w:t>
      </w:r>
    </w:p>
    <w:p w14:paraId="55B0A99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ight_o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'movie id',</w:t>
      </w:r>
    </w:p>
    <w:p w14:paraId="7566E3A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how ='left')</w:t>
      </w:r>
    </w:p>
    <w:p w14:paraId="0738DA7C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2285E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ef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row):</w:t>
      </w:r>
    </w:p>
    <w:p w14:paraId="667824B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return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tr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row['release date'])[-4:]</w:t>
      </w:r>
    </w:p>
    <w:p w14:paraId="2A248D78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5753EF0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ef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row):</w:t>
      </w:r>
    </w:p>
    <w:p w14:paraId="4A06202F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return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tr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row['release date'])[3:6]</w:t>
      </w:r>
    </w:p>
    <w:p w14:paraId="680D84D6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ef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dat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row):</w:t>
      </w:r>
    </w:p>
    <w:p w14:paraId="69ADF6CF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return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tr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row['release date'])[:2]</w:t>
      </w:r>
    </w:p>
    <w:p w14:paraId="51E240B5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D953F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']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.apply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lambda row: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row), axis=1)</w:t>
      </w:r>
    </w:p>
    <w:p w14:paraId="7F77205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f.query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!= 'nan'")</w:t>
      </w:r>
    </w:p>
    <w:p w14:paraId="182196E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] = 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].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styp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int)</w:t>
      </w:r>
    </w:p>
    <w:p w14:paraId="5BA622C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']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.apply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lambda row: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row), axis=1)</w:t>
      </w:r>
    </w:p>
    <w:p w14:paraId="0F90515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day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']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.apply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lambda row: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dat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row), axis=1)</w:t>
      </w:r>
    </w:p>
    <w:p w14:paraId="2E8CF017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E35D6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f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release date'],axis=1)</w:t>
      </w:r>
    </w:p>
    <w:p w14:paraId="0082F0FE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63F92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']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pd.cu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],bins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=20)</w:t>
      </w:r>
    </w:p>
    <w:p w14:paraId="2859D51D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518238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f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user id',</w:t>
      </w:r>
    </w:p>
    <w:p w14:paraId="66FD592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item id',</w:t>
      </w:r>
    </w:p>
    <w:p w14:paraId="20526A4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timestamp',</w:t>
      </w:r>
    </w:p>
    <w:p w14:paraId="14C45E0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movie id',</w:t>
      </w:r>
    </w:p>
    <w:p w14:paraId="4C58989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movie title',</w:t>
      </w:r>
    </w:p>
    <w:p w14:paraId="7DE20B4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'video release date',</w:t>
      </w:r>
    </w:p>
    <w:p w14:paraId="63D8893F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day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,</w:t>
      </w:r>
    </w:p>
    <w:p w14:paraId="051634E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</w:t>
      </w:r>
    </w:p>
    <w:p w14:paraId="3FF7E41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          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</w:t>
      </w:r>
    </w:p>
    <w:p w14:paraId="23F661AF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],</w:t>
      </w:r>
    </w:p>
    <w:p w14:paraId="3E0E3EC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axis=1,</w:t>
      </w:r>
    </w:p>
    <w:p w14:paraId="438C429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76E2BDCB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97FE04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# 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f.query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!= ''")</w:t>
      </w:r>
    </w:p>
    <w:p w14:paraId="28F8E79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# 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f.query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!= 'eb-'")</w:t>
      </w:r>
    </w:p>
    <w:p w14:paraId="6FD9B41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f.query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"unknown != '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1'")</w:t>
      </w:r>
    </w:p>
    <w:p w14:paraId="0DDDE810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1C794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], prefix = 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0064FC2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[df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, axis=1)</w:t>
      </w:r>
    </w:p>
    <w:p w14:paraId="3D2AEEF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df['gender'], prefix = 'gender')</w:t>
      </w:r>
    </w:p>
    <w:p w14:paraId="331F32EF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[df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, axis=1)</w:t>
      </w:r>
    </w:p>
    <w:p w14:paraId="4EF1C69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df['occupation'], prefix = 'occupation')</w:t>
      </w:r>
    </w:p>
    <w:p w14:paraId="2C5BE7BF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[df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, axis=1)</w:t>
      </w:r>
    </w:p>
    <w:p w14:paraId="5CD644E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df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], prefix = 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231E4CC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[df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, axis=1)</w:t>
      </w:r>
    </w:p>
    <w:p w14:paraId="5C752A1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#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df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], prefix = 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)</w:t>
      </w:r>
    </w:p>
    <w:p w14:paraId="15DD8BF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# 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[df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, axis=1)</w:t>
      </w:r>
    </w:p>
    <w:p w14:paraId="6F4FCFCE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E417C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f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,</w:t>
      </w:r>
    </w:p>
    <w:p w14:paraId="4072315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gender',</w:t>
      </w:r>
    </w:p>
    <w:p w14:paraId="77DBF24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occupation',</w:t>
      </w:r>
    </w:p>
    <w:p w14:paraId="4BEB8568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unknown',</w:t>
      </w:r>
    </w:p>
    <w:p w14:paraId="2569D65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yea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,</w:t>
      </w:r>
    </w:p>
    <w:p w14:paraId="6850FFE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          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lease_mon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</w:t>
      </w:r>
    </w:p>
    <w:p w14:paraId="0677210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], </w:t>
      </w:r>
    </w:p>
    <w:p w14:paraId="233A118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axis=1,</w:t>
      </w:r>
    </w:p>
    <w:p w14:paraId="05BE828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78A1D712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C4B49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train, test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train_test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pli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test_siz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0.1)</w:t>
      </w:r>
    </w:p>
    <w:p w14:paraId="5C4FEF39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9941B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rain.rating</w:t>
      </w:r>
      <w:proofErr w:type="spellEnd"/>
      <w:proofErr w:type="gramEnd"/>
    </w:p>
    <w:p w14:paraId="6F7BB5F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rain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rating'],axis=1)</w:t>
      </w:r>
    </w:p>
    <w:p w14:paraId="77FFC6E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est.rating</w:t>
      </w:r>
      <w:proofErr w:type="spellEnd"/>
      <w:proofErr w:type="gramEnd"/>
    </w:p>
    <w:p w14:paraId="2A7F588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est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rating'],axis=1)</w:t>
      </w:r>
    </w:p>
    <w:p w14:paraId="7273F234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1FB9D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ogisticRegressio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ax_it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1000)</w:t>
      </w:r>
    </w:p>
    <w:p w14:paraId="0D28436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r.fi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rain,y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CAE439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lr.predic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46315A0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416FF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total = 0</w:t>
      </w:r>
    </w:p>
    <w:p w14:paraId="5170621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rrect = 0</w:t>
      </w:r>
    </w:p>
    <w:p w14:paraId="5F6F072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n range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e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):</w:t>
      </w:r>
    </w:p>
    <w:p w14:paraId="41717ED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if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=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est.iloc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:</w:t>
      </w:r>
    </w:p>
    <w:p w14:paraId="3A1BCFA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correct+=1</w:t>
      </w:r>
    </w:p>
    <w:p w14:paraId="57F91EF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total+=1</w:t>
      </w:r>
    </w:p>
    <w:p w14:paraId="0B24DA06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1FCCBCD2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'Accuracy: ',correct/total)</w:t>
      </w:r>
    </w:p>
    <w:p w14:paraId="0C749750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DD956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fm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RandomForestClassifi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n_estimator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50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ob_scor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70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n_job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-1,</w:t>
      </w:r>
    </w:p>
    <w:p w14:paraId="22BA6DBC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101,max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_features=None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in_samples_leaf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30)</w:t>
      </w:r>
    </w:p>
    <w:p w14:paraId="651097F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fm.fi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rain,y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8A1DFCD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rfm.predic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513A0DB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0E9BD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total = 0</w:t>
      </w:r>
    </w:p>
    <w:p w14:paraId="147C8BDA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rrect = 0</w:t>
      </w:r>
    </w:p>
    <w:p w14:paraId="090DE564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25F3D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n range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e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):</w:t>
      </w:r>
    </w:p>
    <w:p w14:paraId="4C082FA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if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=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est.iloc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:</w:t>
      </w:r>
    </w:p>
    <w:p w14:paraId="711934D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correct+=1</w:t>
      </w:r>
    </w:p>
    <w:p w14:paraId="6F0D232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total+=1</w:t>
      </w:r>
    </w:p>
    <w:p w14:paraId="660968C0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12047DC5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'Accuracy: ',correct/total)</w:t>
      </w:r>
    </w:p>
    <w:p w14:paraId="5159B73F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D7CD1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tre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ecisionTreeClassifi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max_depth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100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101,</w:t>
      </w:r>
    </w:p>
    <w:p w14:paraId="66E2F59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ax_featur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=None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in_samples_leaf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200)</w:t>
      </w:r>
    </w:p>
    <w:p w14:paraId="2BF3A733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tree.fi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rain,y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D621C1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tree.predic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7DD03B5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E43707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total = 0</w:t>
      </w:r>
    </w:p>
    <w:p w14:paraId="7220068B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rrect = 0</w:t>
      </w:r>
    </w:p>
    <w:p w14:paraId="51A7FE34" w14:textId="77777777" w:rsidR="00D976A7" w:rsidRPr="00915F3A" w:rsidRDefault="00D976A7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CFE68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n range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e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):</w:t>
      </w:r>
    </w:p>
    <w:p w14:paraId="26CBE0D9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if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=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est.iloc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:</w:t>
      </w:r>
    </w:p>
    <w:p w14:paraId="767DBED1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correct+=1</w:t>
      </w:r>
    </w:p>
    <w:p w14:paraId="510E5DE6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total+=1</w:t>
      </w:r>
    </w:p>
    <w:p w14:paraId="2F3511B4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21F4F55E" w14:textId="77777777" w:rsidR="00D976A7" w:rsidRPr="00915F3A" w:rsidRDefault="00C6501C">
      <w:pPr>
        <w:keepLines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'Accuracy: ',correct/total)</w:t>
      </w:r>
    </w:p>
    <w:p w14:paraId="4D75DBDB" w14:textId="77777777" w:rsidR="00D976A7" w:rsidRPr="00915F3A" w:rsidRDefault="00D976A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D80500D" w14:textId="31DF3E30" w:rsidR="00D976A7" w:rsidRPr="00915F3A" w:rsidRDefault="00915F3A" w:rsidP="000D2C33">
      <w:pPr>
        <w:pStyle w:val="Heading2"/>
      </w:pPr>
      <w:r w:rsidRPr="00915F3A">
        <w:t>MODEL 4: MULTIPLE LINEAR REGRESSION:</w:t>
      </w:r>
    </w:p>
    <w:p w14:paraId="49142371" w14:textId="77777777" w:rsidR="00915F3A" w:rsidRPr="00915F3A" w:rsidRDefault="00915F3A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373F5C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import pandas as pd</w:t>
      </w:r>
    </w:p>
    <w:p w14:paraId="5A869A57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klearn.model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selectio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train_test_split</w:t>
      </w:r>
      <w:proofErr w:type="spellEnd"/>
    </w:p>
    <w:p w14:paraId="78DBE759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klearn.linear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model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mport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inearRegression</w:t>
      </w:r>
      <w:proofErr w:type="spellEnd"/>
    </w:p>
    <w:p w14:paraId="2747492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klearn.metrics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mport r2_score</w:t>
      </w:r>
    </w:p>
    <w:p w14:paraId="74CF2952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import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numpy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as np</w:t>
      </w:r>
    </w:p>
    <w:p w14:paraId="4A713729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5DE9D9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import of review data</w:t>
      </w:r>
    </w:p>
    <w:p w14:paraId="51E10E63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ls = ["u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ser id"," movie id 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ating","timestam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"]</w:t>
      </w:r>
    </w:p>
    <w:p w14:paraId="41F1BCD0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encoding using ISO-8859-1 is used because utf-8 does not support all the characters in movie names</w:t>
      </w:r>
    </w:p>
    <w:p w14:paraId="71E55106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csv("ml-100k/u.data",sep="\t",names=cols,header=None,encoding="ISO-8859-1")</w:t>
      </w:r>
    </w:p>
    <w:p w14:paraId="05624EBE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73705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#import of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moviedata</w:t>
      </w:r>
      <w:proofErr w:type="spellEnd"/>
    </w:p>
    <w:p w14:paraId="12AA9979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lastRenderedPageBreak/>
        <w:t>cols = [" movie id "," movie title "," release date "," video release date ","IMDb URL "," unknown ",</w:t>
      </w:r>
    </w:p>
    <w:p w14:paraId="35CE69D6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 Action "," Adventure "," Animation ","Children's "," Comedy "," Crime "," Documentary ",</w:t>
      </w:r>
    </w:p>
    <w:p w14:paraId="4ABEF708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 Drama "," Fantasy ","Fil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m-Noir "," Horror "," Musical "," Mystery "," Romance "," Sci-Fi ",</w:t>
      </w:r>
    </w:p>
    <w:p w14:paraId="1B17C1E7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"Thriller "," War "," Western "]</w:t>
      </w:r>
    </w:p>
    <w:p w14:paraId="79768625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05215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movi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csv("ml-100k/u.item",sep="|",names=cols,header=None,encoding="ISO-8859-1")</w:t>
      </w:r>
    </w:p>
    <w:p w14:paraId="06DDEA98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7D7BB9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import of user data</w:t>
      </w:r>
    </w:p>
    <w:p w14:paraId="0B002C05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cols = ["user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d","age","gende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r","occupation","zi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code"]</w:t>
      </w:r>
    </w:p>
    <w:p w14:paraId="20A57E0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csv("ml-100k/u.user",sep="|",names=cols,header=None,encoding="ISO-8859-1")</w:t>
      </w:r>
    </w:p>
    <w:p w14:paraId="07E1A872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07CA38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#frequency binning the ages into age groups as it will be easier for future analysis</w:t>
      </w:r>
    </w:p>
    <w:p w14:paraId="00E5B804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qcu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age'],q=1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0,precision=0)</w:t>
      </w:r>
    </w:p>
    <w:p w14:paraId="07D113B3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ED6DE0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movi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movie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" video release date "],axis=1)</w:t>
      </w:r>
    </w:p>
    <w:p w14:paraId="019D2A65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7011E1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m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merg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user,df_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76A8629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A99252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merg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movie,df_m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05F0996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FFA95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edata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" movie title "," release date ","IMDb URL 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","zi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code"],axis=1)</w:t>
      </w:r>
    </w:p>
    <w:p w14:paraId="431147E0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FF3638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,pd.get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gender'], prefix='gender')],axis=1)</w:t>
      </w:r>
    </w:p>
    <w:p w14:paraId="41CFADA7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edata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(['gender'],axis=1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5745B90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,pd.get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occupation'], prefix='occupation')],axis=1)</w:t>
      </w:r>
    </w:p>
    <w:p w14:paraId="28D942AD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edata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o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ccupation'],axis=1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31DFB29A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,pd.get_dummie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], prefix=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')],axis=1)</w:t>
      </w:r>
    </w:p>
    <w:p w14:paraId="6DD389EC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edata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'],axis=1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True)</w:t>
      </w:r>
    </w:p>
    <w:p w14:paraId="675F039D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1A98F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lumns = [" unknown "," Action "," Adventure "," Animation ","Children's "," Comedy "," Crime "," Documentary ",</w:t>
      </w:r>
    </w:p>
    <w:p w14:paraId="6E6C24E2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 " Drama "," Fantasy ","Film-Noir "," Horror "," Musical "," Mystery "," Romance "," Sci-Fi ", "Thriller ",</w:t>
      </w:r>
    </w:p>
    <w:p w14:paraId="45CFDF6C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" War "," We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stern ","gender_M","gender_F","occupation_administrator","occupation_artist","occupation_doctor",</w:t>
      </w:r>
    </w:p>
    <w:p w14:paraId="52BB0CAC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"occupation_educator","occupation_engineer","occupation_entertainment","occupation_executive","occupation_healthcare",</w:t>
      </w:r>
    </w:p>
    <w:p w14:paraId="6CE2058A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"occupation_homem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aker","occupation_lawyer","occupation_librarian","occupation_marketing","occupation_none",</w:t>
      </w:r>
    </w:p>
    <w:p w14:paraId="35FB5DEB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"occupation_other","occupation_programmer","occupation_retired","occupation_salesman","occupation_scientist",</w:t>
      </w:r>
    </w:p>
    <w:p w14:paraId="074ED1AC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"occupation_student","occupation_t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echnician","occupation_writer","age_group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_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6.0, 20.0]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_(20.0, 23.0]",</w:t>
      </w:r>
    </w:p>
    <w:p w14:paraId="75CE6A07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_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23.0, 26.0]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_(26.0, 29.0]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_(29.0, 31.0]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_(31.0, 35.0]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_(35.0, 40.0]",</w:t>
      </w:r>
    </w:p>
    <w:p w14:paraId="0AC697B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   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_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40.0, 46.0]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915F3A">
        <w:rPr>
          <w:rFonts w:ascii="Times New Roman" w:eastAsia="Times New Roman" w:hAnsi="Times New Roman" w:cs="Times New Roman"/>
          <w:sz w:val="24"/>
          <w:szCs w:val="24"/>
        </w:rPr>
        <w:t>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_(46.0, 51.0]","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_(51.0, 73.0]","rating"]</w:t>
      </w:r>
    </w:p>
    <w:p w14:paraId="7FB7F79C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A32697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DataFram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data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, columns=columns) </w:t>
      </w:r>
    </w:p>
    <w:p w14:paraId="410C3FB4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F4B5DC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a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edata.groupby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'rating').head(3000)</w:t>
      </w:r>
    </w:p>
    <w:p w14:paraId="7FF167C0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261EBE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X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edata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['rating'],axis=1)</w:t>
      </w:r>
    </w:p>
    <w:p w14:paraId="307651BD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Y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rating']</w:t>
      </w:r>
    </w:p>
    <w:p w14:paraId="462A9D18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D98EF6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train_test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spli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X, Y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test_siz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0.3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100)</w:t>
      </w:r>
    </w:p>
    <w:p w14:paraId="144E6D21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BD44E9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egr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LinearRegressio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B0961C8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regr.fi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x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trai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1F905E7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645D5C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regr.predic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x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A5E88BC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B066F2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r_scor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= r2_score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est,y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56A12CE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6027DA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test.values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.reshape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1,4500)</w:t>
      </w:r>
    </w:p>
    <w:p w14:paraId="70E5A6D1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3D8AD9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d.DataFrame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{'Actual':y_test.flatten(),'Predicted':y_pred.flatten()})</w:t>
      </w:r>
    </w:p>
    <w:p w14:paraId="15048877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F40AB4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df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df.roun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(decimals=0)</w:t>
      </w:r>
    </w:p>
    <w:p w14:paraId="524B948D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8EB40C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count =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df_edata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'rating'].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value_</w:t>
      </w: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counts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59E0D7F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789283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total = 0</w:t>
      </w:r>
    </w:p>
    <w:p w14:paraId="4B99691B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>correct = 0</w:t>
      </w:r>
    </w:p>
    <w:p w14:paraId="57620F84" w14:textId="77777777" w:rsidR="00D976A7" w:rsidRPr="00915F3A" w:rsidRDefault="00D976A7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FA2B91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for 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in range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len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)):</w:t>
      </w:r>
    </w:p>
    <w:p w14:paraId="03665A1B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if round(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pred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])=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y_test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[0][</w:t>
      </w:r>
      <w:proofErr w:type="spellStart"/>
      <w:r w:rsidRPr="00915F3A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sz w:val="24"/>
          <w:szCs w:val="24"/>
        </w:rPr>
        <w:t>]:</w:t>
      </w:r>
    </w:p>
    <w:p w14:paraId="089B7E07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    correct+=1</w:t>
      </w:r>
    </w:p>
    <w:p w14:paraId="503E7935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total+=1</w:t>
      </w:r>
    </w:p>
    <w:p w14:paraId="07BCB59B" w14:textId="77777777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p w14:paraId="6D8FBC7E" w14:textId="7C4CB256" w:rsidR="00D976A7" w:rsidRPr="00915F3A" w:rsidRDefault="00C6501C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915F3A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gramEnd"/>
      <w:r w:rsidRPr="00915F3A">
        <w:rPr>
          <w:rFonts w:ascii="Times New Roman" w:eastAsia="Times New Roman" w:hAnsi="Times New Roman" w:cs="Times New Roman"/>
          <w:sz w:val="24"/>
          <w:szCs w:val="24"/>
        </w:rPr>
        <w:t>'Accuracy: ',correct/total)</w:t>
      </w:r>
    </w:p>
    <w:p w14:paraId="25628B80" w14:textId="508E6386" w:rsidR="00915F3A" w:rsidRPr="00915F3A" w:rsidRDefault="00915F3A" w:rsidP="00915F3A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EF27C5" w14:textId="6B6BD605" w:rsidR="00915F3A" w:rsidRPr="00915F3A" w:rsidRDefault="00915F3A" w:rsidP="000D2C33"/>
    <w:p w14:paraId="18FBDFC2" w14:textId="77777777" w:rsidR="00D976A7" w:rsidRPr="00915F3A" w:rsidRDefault="00C6501C" w:rsidP="00915F3A">
      <w:pPr>
        <w:spacing w:before="240" w:after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915F3A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lastRenderedPageBreak/>
        <w:drawing>
          <wp:inline distT="114300" distB="114300" distL="114300" distR="114300" wp14:anchorId="21292C35" wp14:editId="4391A9B9">
            <wp:extent cx="4552950" cy="2057400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05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C3E282" w14:textId="77777777" w:rsidR="00D976A7" w:rsidRPr="00915F3A" w:rsidRDefault="00C6501C">
      <w:pPr>
        <w:spacing w:before="240" w:after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915F3A"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inline distT="114300" distB="114300" distL="114300" distR="114300" wp14:anchorId="4628E816" wp14:editId="2A5C7194">
            <wp:extent cx="5943600" cy="3352800"/>
            <wp:effectExtent l="0" t="0" r="0" b="0"/>
            <wp:docPr id="2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53E37" w14:textId="77777777" w:rsidR="00D976A7" w:rsidRPr="00915F3A" w:rsidRDefault="00C6501C">
      <w:pPr>
        <w:spacing w:before="240" w:after="24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114300" distB="114300" distL="114300" distR="114300" wp14:anchorId="377E0F96" wp14:editId="7A28B8A4">
            <wp:extent cx="5943600" cy="2730500"/>
            <wp:effectExtent l="0" t="0" r="0" b="0"/>
            <wp:docPr id="13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C0852A" w14:textId="77777777" w:rsidR="00D976A7" w:rsidRPr="00915F3A" w:rsidRDefault="00C6501C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074072E7" wp14:editId="4E84BD31">
            <wp:extent cx="5943600" cy="189230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9C19D83" w14:textId="77777777" w:rsidR="00D976A7" w:rsidRPr="00915F3A" w:rsidRDefault="00C6501C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114300" distB="114300" distL="114300" distR="114300" wp14:anchorId="555AE042" wp14:editId="1A5A2D8E">
            <wp:extent cx="5943600" cy="5003800"/>
            <wp:effectExtent l="0" t="0" r="0" b="0"/>
            <wp:docPr id="10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3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C46ABB" w14:textId="77777777" w:rsidR="00D976A7" w:rsidRPr="00915F3A" w:rsidRDefault="00C6501C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114300" distB="114300" distL="114300" distR="114300" wp14:anchorId="10925171" wp14:editId="584B2002">
            <wp:extent cx="3914775" cy="6648450"/>
            <wp:effectExtent l="0" t="0" r="0" b="0"/>
            <wp:docPr id="12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6648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3F4DFF" w14:textId="77777777" w:rsidR="00D976A7" w:rsidRPr="00915F3A" w:rsidRDefault="00D976A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9FDCBE" w14:textId="77777777" w:rsidR="00D976A7" w:rsidRPr="00915F3A" w:rsidRDefault="00C6501C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114300" distB="114300" distL="114300" distR="114300" wp14:anchorId="5517E343" wp14:editId="107668D2">
            <wp:extent cx="2447925" cy="3400425"/>
            <wp:effectExtent l="0" t="0" r="0" b="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3400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E44C33" w14:textId="77777777" w:rsidR="00D976A7" w:rsidRPr="00915F3A" w:rsidRDefault="00C6501C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114300" distB="114300" distL="114300" distR="114300" wp14:anchorId="299FEDD9" wp14:editId="77746217">
            <wp:extent cx="2047875" cy="838200"/>
            <wp:effectExtent l="0" t="0" r="0" b="0"/>
            <wp:docPr id="14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838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477A03" w14:textId="3A126DAB" w:rsidR="00915F3A" w:rsidRPr="00915F3A" w:rsidRDefault="00915F3A" w:rsidP="000D2C33">
      <w:pPr>
        <w:pStyle w:val="Heading2"/>
        <w:rPr>
          <w:sz w:val="36"/>
          <w:szCs w:val="32"/>
        </w:rPr>
      </w:pPr>
      <w:r w:rsidRPr="00915F3A">
        <w:t>MODEL 5: NEURAL NETWORKS</w:t>
      </w:r>
    </w:p>
    <w:p w14:paraId="336B808B" w14:textId="77777777" w:rsid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BF0188" w14:textId="3E2F105D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  Get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test data ready</w:t>
      </w:r>
    </w:p>
    <w:p w14:paraId="68AA7DD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FABA81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mport pandas as pd</w:t>
      </w:r>
    </w:p>
    <w:p w14:paraId="275BFFD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72258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mport torch</w:t>
      </w:r>
    </w:p>
    <w:p w14:paraId="2916B11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visio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as tv</w:t>
      </w:r>
    </w:p>
    <w:p w14:paraId="6695962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from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visio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import datasets, transforms</w:t>
      </w:r>
    </w:p>
    <w:p w14:paraId="13AE303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utils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.data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import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ataLoade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as DL</w:t>
      </w:r>
    </w:p>
    <w:p w14:paraId="1C7D2E0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95AF61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nn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as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n</w:t>
      </w:r>
      <w:proofErr w:type="spellEnd"/>
    </w:p>
    <w:p w14:paraId="01A0AC4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n.functional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as F</w:t>
      </w:r>
    </w:p>
    <w:p w14:paraId="0BFCD47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optim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as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ptim</w:t>
      </w:r>
      <w:proofErr w:type="spellEnd"/>
    </w:p>
    <w:p w14:paraId="7D6EA79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from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sklearn.utils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import resample</w:t>
      </w:r>
    </w:p>
    <w:p w14:paraId="191FA46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F62DB3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import of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moviedata</w:t>
      </w:r>
      <w:proofErr w:type="spellEnd"/>
    </w:p>
    <w:p w14:paraId="3E7FEDF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cols = ["movie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d","movi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itle","releas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ate","video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release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ate","IMDb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RL","unknow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",</w:t>
      </w:r>
    </w:p>
    <w:p w14:paraId="4CD9370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Action","Adventure","Animation","Childrens","Comedy","Crime","Documentary",</w:t>
      </w:r>
    </w:p>
    <w:p w14:paraId="4420217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Drama","Fantasy","Film-Noir","Horror","Musical","Mystery","Romance","Sci-Fi",</w:t>
      </w:r>
    </w:p>
    <w:p w14:paraId="1FB1A97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hriller","War","Wester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"]</w:t>
      </w:r>
    </w:p>
    <w:p w14:paraId="7DBF8AD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83DDB3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movi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csv("ml-100k/u.item",sep="|",names=cols,header=None,encoding="ISO-8859-1")</w:t>
      </w:r>
    </w:p>
    <w:p w14:paraId="381035C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movie.hea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114246E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6A7197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import of user data</w:t>
      </w:r>
    </w:p>
    <w:p w14:paraId="43887BE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cols = ["user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d","age","gender","occupation","zi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code"]</w:t>
      </w:r>
    </w:p>
    <w:p w14:paraId="660694C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csv("ml-100k/u.user",sep="|",names=cols,header=None,encoding="ISO-8859-1")</w:t>
      </w:r>
    </w:p>
    <w:p w14:paraId="2585744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ser.hea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27B253F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F4AD46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frequency binning the ages into age groups as it will be easier for future analysis</w:t>
      </w:r>
    </w:p>
    <w:p w14:paraId="74C493A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qcu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'age'],q=10,precision=0)</w:t>
      </w:r>
    </w:p>
    <w:p w14:paraId="3460FB6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7989B5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the bins are of unequal size due to repeating values in a bin</w:t>
      </w:r>
    </w:p>
    <w:p w14:paraId="048D4AE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use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].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value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count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3B7F4D0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DBA8F2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911EEC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 # Check with test sets</w:t>
      </w:r>
    </w:p>
    <w:p w14:paraId="7232D1E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2AC936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import of review data</w:t>
      </w:r>
    </w:p>
    <w:p w14:paraId="519F4DF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cols = ["user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d","item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d","rating","timestam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"]</w:t>
      </w:r>
    </w:p>
    <w:p w14:paraId="677E4F5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encoding using ISO-8859-1 is used because utf-8 does not support all the characters in movie names</w:t>
      </w:r>
    </w:p>
    <w:p w14:paraId="73B5FA2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_trai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csv("ml-100k/u5.base",sep="\t",names=cols,header=None,encoding="ISO-8859-1")</w:t>
      </w:r>
    </w:p>
    <w:p w14:paraId="274A32D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_tes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read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csv("ml-100k/u5.test",sep="\t",names=cols,header=None,encoding="ISO-8859-1")</w:t>
      </w:r>
    </w:p>
    <w:p w14:paraId="648DFE7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667B4D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#keep changing above files to u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2.base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 u2.test, etc.</w:t>
      </w:r>
    </w:p>
    <w:p w14:paraId="597913D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4FB52A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.hea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089DF2C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05A70C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.hea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38A4DFA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FB71CE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join all three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ataframes</w:t>
      </w:r>
      <w:proofErr w:type="spellEnd"/>
    </w:p>
    <w:p w14:paraId="6EDBE70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merg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merg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_trai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</w:p>
    <w:p w14:paraId="053A40E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se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"user id",</w:t>
      </w:r>
    </w:p>
    <w:p w14:paraId="26D967B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               "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",</w:t>
      </w:r>
    </w:p>
    <w:p w14:paraId="7D6BAF7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"gender",</w:t>
      </w:r>
    </w:p>
    <w:p w14:paraId="2738457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"occupation"]],</w:t>
      </w:r>
    </w:p>
    <w:p w14:paraId="34CDFE9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on='user id',</w:t>
      </w:r>
    </w:p>
    <w:p w14:paraId="5DAB985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how='left'),</w:t>
      </w:r>
    </w:p>
    <w:p w14:paraId="1B009DD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movi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</w:p>
    <w:p w14:paraId="01B3551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left_o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'item id',</w:t>
      </w:r>
    </w:p>
    <w:p w14:paraId="57D2FD2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ight_o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'movie id',</w:t>
      </w:r>
    </w:p>
    <w:p w14:paraId="5445F5A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how ='left')</w:t>
      </w:r>
    </w:p>
    <w:p w14:paraId="1AED81D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49A4F0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merg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merg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_tes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</w:p>
    <w:p w14:paraId="4ED75F9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se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"user id",</w:t>
      </w:r>
    </w:p>
    <w:p w14:paraId="377A203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"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",</w:t>
      </w:r>
    </w:p>
    <w:p w14:paraId="6332659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"gender",</w:t>
      </w:r>
    </w:p>
    <w:p w14:paraId="1F7172D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"occupation"]],</w:t>
      </w:r>
    </w:p>
    <w:p w14:paraId="5E4F28B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on='user id',</w:t>
      </w:r>
    </w:p>
    <w:p w14:paraId="1DD9344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how='left'),</w:t>
      </w:r>
    </w:p>
    <w:p w14:paraId="30B6FB5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f_movi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</w:p>
    <w:p w14:paraId="76D5A60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left_o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'item id',</w:t>
      </w:r>
    </w:p>
    <w:p w14:paraId="7D50324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ight_o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'movie id',</w:t>
      </w:r>
    </w:p>
    <w:p w14:paraId="08A70EF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how ='left')</w:t>
      </w:r>
    </w:p>
    <w:p w14:paraId="0BF6D75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7B0709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C842ED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#categorize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 gender and occupation using 1-hot encoder</w:t>
      </w:r>
    </w:p>
    <w:p w14:paraId="2605270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ategorical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raining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])</w:t>
      </w:r>
    </w:p>
    <w:p w14:paraId="2EB5F67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['gender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ategorical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raining['gender'])</w:t>
      </w:r>
    </w:p>
    <w:p w14:paraId="15BC969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['occupation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ategorical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raining['occupation'])</w:t>
      </w:r>
    </w:p>
    <w:p w14:paraId="7EEAA9A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B7C24D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raining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])</w:t>
      </w:r>
    </w:p>
    <w:p w14:paraId="349F3C6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gender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raining['gender'])</w:t>
      </w:r>
    </w:p>
    <w:p w14:paraId="5BDC260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ccupation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raining['occupation'])</w:t>
      </w:r>
    </w:p>
    <w:p w14:paraId="27AB139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91B3AC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training,</w:t>
      </w:r>
    </w:p>
    <w:p w14:paraId="54ABDE7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</w:p>
    <w:p w14:paraId="6081FE6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gender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</w:p>
    <w:p w14:paraId="76089AD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ccupation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], axis=1)</w:t>
      </w:r>
    </w:p>
    <w:p w14:paraId="43290E8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91E7A5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,</w:t>
      </w:r>
    </w:p>
    <w:p w14:paraId="4148A27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'gender',</w:t>
      </w:r>
    </w:p>
    <w:p w14:paraId="1A8D8BE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'occupation'], axis=1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True)</w:t>
      </w:r>
    </w:p>
    <w:p w14:paraId="433D844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A092DD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verify categorization</w:t>
      </w:r>
    </w:p>
    <w:p w14:paraId="3D30E0A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hea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7FC1450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4834C8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categorize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 gender and occupation using 1-hot encoder</w:t>
      </w:r>
    </w:p>
    <w:p w14:paraId="2C1BCF7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ategorical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esting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])</w:t>
      </w:r>
    </w:p>
    <w:p w14:paraId="41F26B0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testing['gender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ategorical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esting['gender'])</w:t>
      </w:r>
    </w:p>
    <w:p w14:paraId="0C000BB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['occupation']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ategorical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esting['occupation'])</w:t>
      </w:r>
    </w:p>
    <w:p w14:paraId="78CE12B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4B1E3C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esting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])</w:t>
      </w:r>
    </w:p>
    <w:p w14:paraId="077B502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gender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esting['gender'])</w:t>
      </w:r>
    </w:p>
    <w:p w14:paraId="20BE0D3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ccupation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get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esting['occupation'])</w:t>
      </w:r>
    </w:p>
    <w:p w14:paraId="360D707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CA0404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testing,</w:t>
      </w:r>
    </w:p>
    <w:p w14:paraId="6ACE9C5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</w:p>
    <w:p w14:paraId="13517AF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gender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</w:t>
      </w:r>
    </w:p>
    <w:p w14:paraId="37E663C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ccupation_dummi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], axis=1)</w:t>
      </w:r>
    </w:p>
    <w:p w14:paraId="1C8E257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44099E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'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age_group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,</w:t>
      </w:r>
    </w:p>
    <w:p w14:paraId="0D5D11E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'gender',</w:t>
      </w:r>
    </w:p>
    <w:p w14:paraId="4685973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'occupation'], axis=1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True)</w:t>
      </w:r>
    </w:p>
    <w:p w14:paraId="0E0755A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A6DA96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verify categorization</w:t>
      </w:r>
    </w:p>
    <w:p w14:paraId="6C07D38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hea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034B452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048E78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drop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nneccessary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features</w:t>
      </w:r>
    </w:p>
    <w:p w14:paraId="77E6DDB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"movie id",</w:t>
      </w:r>
    </w:p>
    <w:p w14:paraId="6ED48DB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movie title",</w:t>
      </w:r>
    </w:p>
    <w:p w14:paraId="6B4EB15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release date",</w:t>
      </w:r>
    </w:p>
    <w:p w14:paraId="44F5AE5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"video release date",</w:t>
      </w:r>
    </w:p>
    <w:p w14:paraId="202F37A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IMDb URL",</w:t>
      </w:r>
    </w:p>
    <w:p w14:paraId="4E778E0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unknown",</w:t>
      </w:r>
    </w:p>
    <w:p w14:paraId="5B91C7B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user id",</w:t>
      </w:r>
    </w:p>
    <w:p w14:paraId="02A7916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item id",</w:t>
      </w:r>
    </w:p>
    <w:p w14:paraId="7181A85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timestamp"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],axis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=1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True)</w:t>
      </w:r>
    </w:p>
    <w:p w14:paraId="16239A2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EDD897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"movie id",</w:t>
      </w:r>
    </w:p>
    <w:p w14:paraId="43F0202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movie title",</w:t>
      </w:r>
    </w:p>
    <w:p w14:paraId="6E0F5F2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release date",</w:t>
      </w:r>
    </w:p>
    <w:p w14:paraId="5EC217D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video release date",</w:t>
      </w:r>
    </w:p>
    <w:p w14:paraId="571A31D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IMDb URL",</w:t>
      </w:r>
    </w:p>
    <w:p w14:paraId="22F77DB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unknown",</w:t>
      </w:r>
    </w:p>
    <w:p w14:paraId="0B9EC98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user id",</w:t>
      </w:r>
    </w:p>
    <w:p w14:paraId="65A6C13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item id",</w:t>
      </w:r>
    </w:p>
    <w:p w14:paraId="494E83F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"timestamp"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],axis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=1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True)</w:t>
      </w:r>
    </w:p>
    <w:p w14:paraId="307D483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148646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rint(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rating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.value_count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)</w:t>
      </w:r>
    </w:p>
    <w:p w14:paraId="613FEDD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rint(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rating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.value_count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)</w:t>
      </w:r>
    </w:p>
    <w:p w14:paraId="6C948D6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F642F2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170DA1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balance the training ratings using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psampling</w:t>
      </w:r>
      <w:proofErr w:type="spellEnd"/>
    </w:p>
    <w:p w14:paraId="116C24D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s = 25000</w:t>
      </w:r>
    </w:p>
    <w:p w14:paraId="7CCDF64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training_1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1]</w:t>
      </w:r>
    </w:p>
    <w:p w14:paraId="046E58D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2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2]</w:t>
      </w:r>
    </w:p>
    <w:p w14:paraId="1852EF9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3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3]</w:t>
      </w:r>
    </w:p>
    <w:p w14:paraId="40BD881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4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4]</w:t>
      </w:r>
    </w:p>
    <w:p w14:paraId="421B6C5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5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5]</w:t>
      </w:r>
    </w:p>
    <w:p w14:paraId="311935F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F37A96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1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_1,</w:t>
      </w:r>
    </w:p>
    <w:p w14:paraId="0569E2F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4A356A8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7E43E75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0E0E3CC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2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_2,</w:t>
      </w:r>
    </w:p>
    <w:p w14:paraId="533EB89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283B92C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107BB38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74A392A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3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_3,</w:t>
      </w:r>
    </w:p>
    <w:p w14:paraId="423D91C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4F0EE81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09EAC84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0F11D9F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4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_4,</w:t>
      </w:r>
    </w:p>
    <w:p w14:paraId="3AE34C2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3CECED8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68601AF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49F7834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_5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_5,</w:t>
      </w:r>
    </w:p>
    <w:p w14:paraId="3773CC7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                     replace = True,</w:t>
      </w:r>
    </w:p>
    <w:p w14:paraId="7078391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4F32055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4D047FA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0A1EC5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ing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training_1_upsampled,</w:t>
      </w:r>
    </w:p>
    <w:p w14:paraId="1EF52BD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training_2_upsampled,</w:t>
      </w:r>
    </w:p>
    <w:p w14:paraId="3EA077B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training_3_upsampled,</w:t>
      </w:r>
    </w:p>
    <w:p w14:paraId="2D1E0E7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training_4_upsampled,</w:t>
      </w:r>
    </w:p>
    <w:p w14:paraId="751E84C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training_5_upsampled])</w:t>
      </w:r>
    </w:p>
    <w:p w14:paraId="2ED9EA4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8FD104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rating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.value_count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1F66BBB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8FEB98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balance the testing ratings using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upsampling</w:t>
      </w:r>
      <w:proofErr w:type="spellEnd"/>
    </w:p>
    <w:p w14:paraId="0F20DFF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s = 6500</w:t>
      </w:r>
    </w:p>
    <w:p w14:paraId="7B3CD1B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1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1]</w:t>
      </w:r>
    </w:p>
    <w:p w14:paraId="6746EC5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2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2]</w:t>
      </w:r>
    </w:p>
    <w:p w14:paraId="26E4C32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3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3]</w:t>
      </w:r>
    </w:p>
    <w:p w14:paraId="311FA64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4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4]</w:t>
      </w:r>
    </w:p>
    <w:p w14:paraId="263BD0D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5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[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rating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= 5]</w:t>
      </w:r>
    </w:p>
    <w:p w14:paraId="5FC754B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D08F7E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1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_1,</w:t>
      </w:r>
    </w:p>
    <w:p w14:paraId="5C1BE89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35B7746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59FA459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714BF94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2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_2,</w:t>
      </w:r>
    </w:p>
    <w:p w14:paraId="0AA73A0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4C6A674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2908D9D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539B1A0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3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_3,</w:t>
      </w:r>
    </w:p>
    <w:p w14:paraId="0041519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64E49ED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31ADAD4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6EDCDCC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4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_4,</w:t>
      </w:r>
    </w:p>
    <w:p w14:paraId="2A0F68C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2C3499D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78FF131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6C8B48F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_5_upsampled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sampl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_5,</w:t>
      </w:r>
    </w:p>
    <w:p w14:paraId="367B2B2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replace = True,</w:t>
      </w:r>
    </w:p>
    <w:p w14:paraId="2E3482D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sampl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ns,</w:t>
      </w:r>
    </w:p>
    <w:p w14:paraId="2F8D3B7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dom_st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123)</w:t>
      </w:r>
    </w:p>
    <w:p w14:paraId="5830172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7F43C5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ing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d.concat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testing_1_upsampled,</w:t>
      </w:r>
    </w:p>
    <w:p w14:paraId="7FBB5F9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testing_2_upsampled,</w:t>
      </w:r>
    </w:p>
    <w:p w14:paraId="524E43F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testing_3_upsampled,</w:t>
      </w:r>
    </w:p>
    <w:p w14:paraId="1F9187F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testing_4_upsampled,</w:t>
      </w:r>
    </w:p>
    <w:p w14:paraId="2D18C0A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testing_5_upsampled])</w:t>
      </w:r>
    </w:p>
    <w:p w14:paraId="29A4996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A9E7F4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rating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.value_count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5606D60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F4E689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resetting the index</w:t>
      </w:r>
    </w:p>
    <w:p w14:paraId="5E10629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reset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index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True, drop = True)</w:t>
      </w:r>
    </w:p>
    <w:p w14:paraId="35A2477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reset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index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plac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True, drop = True)</w:t>
      </w:r>
    </w:p>
    <w:p w14:paraId="0AED3950" w14:textId="77777777" w:rsid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306C693" w14:textId="7AF1022C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rint(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shap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55FCA9C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rint(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shap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5E5910BB" w14:textId="77777777" w:rsid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8945839" w14:textId="49BC781F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prepare data for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yTorch</w:t>
      </w:r>
      <w:proofErr w:type="spellEnd"/>
    </w:p>
    <w:p w14:paraId="5E0951A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68F6B4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inpu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shap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1] - 1</w:t>
      </w:r>
    </w:p>
    <w:p w14:paraId="671398A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5D3FCE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k_trai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training['rating'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].values</w:t>
      </w:r>
      <w:proofErr w:type="gramEnd"/>
    </w:p>
    <w:p w14:paraId="609B347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_inpu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"rating"], axis=1)</w:t>
      </w:r>
    </w:p>
    <w:p w14:paraId="3D398D5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 = []</w:t>
      </w:r>
    </w:p>
    <w:p w14:paraId="63EFBB4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EEFDAD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for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dex,row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ing_input.iterrow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:</w:t>
      </w:r>
    </w:p>
    <w:p w14:paraId="52AA903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t = (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tensor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ow.valu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)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k_train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index])</w:t>
      </w:r>
    </w:p>
    <w:p w14:paraId="746A82D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.appen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)</w:t>
      </w:r>
    </w:p>
    <w:p w14:paraId="352A402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rain = tuple(train)</w:t>
      </w:r>
    </w:p>
    <w:p w14:paraId="30ED090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080A6C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rank_tes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testing['rating'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].values</w:t>
      </w:r>
      <w:proofErr w:type="gramEnd"/>
    </w:p>
    <w:p w14:paraId="328B6B4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_inpu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.dro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["rating"], axis=1)</w:t>
      </w:r>
    </w:p>
    <w:p w14:paraId="299F38B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C50A27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 = []</w:t>
      </w:r>
    </w:p>
    <w:p w14:paraId="1C75C07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C6489A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for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dex,row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ing_input.iterrow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:</w:t>
      </w:r>
    </w:p>
    <w:p w14:paraId="6801233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t = (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tensor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ow.value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)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k_tes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[index])</w:t>
      </w:r>
    </w:p>
    <w:p w14:paraId="0EB07EC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.appen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t)</w:t>
      </w:r>
    </w:p>
    <w:p w14:paraId="23FD2A1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 = tuple(test)</w:t>
      </w:r>
    </w:p>
    <w:p w14:paraId="4244368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DECBD2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E21280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 # Neural Network </w:t>
      </w:r>
    </w:p>
    <w:p w14:paraId="0B31566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ECCF57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create class for the neural network</w:t>
      </w:r>
    </w:p>
    <w:p w14:paraId="17F2226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F1EEEE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''</w:t>
      </w:r>
    </w:p>
    <w:p w14:paraId="20C12A0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fully connected layer = fc</w:t>
      </w:r>
    </w:p>
    <w:p w14:paraId="2D763B4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n.Linear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(input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upu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2BCC68A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initial input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  number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of columns = 51</w:t>
      </w:r>
    </w:p>
    <w:p w14:paraId="5BD8D84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middle layers = 3 layers of 64 neurons</w:t>
      </w:r>
    </w:p>
    <w:p w14:paraId="28ED889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final output = number of ratings (0-5) = 6</w:t>
      </w:r>
    </w:p>
    <w:p w14:paraId="3B9EB5B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''</w:t>
      </w:r>
    </w:p>
    <w:p w14:paraId="52AD2C2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883C0B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n_hidden_neuron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int((2*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inpu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/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3)+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6)</w:t>
      </w:r>
    </w:p>
    <w:p w14:paraId="5185F41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AF10F1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class Net(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n.Module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:</w:t>
      </w:r>
    </w:p>
    <w:p w14:paraId="2CDD845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</w:p>
    <w:p w14:paraId="492A7E9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def __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i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_(self):</w:t>
      </w:r>
    </w:p>
    <w:p w14:paraId="7E46DB7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super(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._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ni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_()</w:t>
      </w:r>
    </w:p>
    <w:p w14:paraId="7F5E4D0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self.fc1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n.Linear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inpu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hidden_neuron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5FBEF06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self.fc2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n.Linear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hidden_neuron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hidden_neuron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3B1A2D1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self.fc3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n.Linear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hidden_neuron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hidden_neuron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7640744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self.fc4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n.Linear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hidden_neuron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, 6)</w:t>
      </w:r>
    </w:p>
    <w:p w14:paraId="21B9354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3E109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eLU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activation function on hidden layers</w:t>
      </w:r>
    </w:p>
    <w:p w14:paraId="3D0FD10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#Use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log_softmax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for output to get probability for classes</w:t>
      </w:r>
    </w:p>
    <w:p w14:paraId="22D3587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</w:p>
    <w:p w14:paraId="20F5429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def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forward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self, x):</w:t>
      </w:r>
    </w:p>
    <w:p w14:paraId="7C087CA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x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tanh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self.fc1(x))</w:t>
      </w:r>
    </w:p>
    <w:p w14:paraId="6CA254A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x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tanh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self.fc2(x))</w:t>
      </w:r>
    </w:p>
    <w:p w14:paraId="2A956F0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x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tanh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self.fc3(x))</w:t>
      </w:r>
    </w:p>
    <w:p w14:paraId="41D1C8A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x = self.fc4(x)</w:t>
      </w:r>
    </w:p>
    <w:p w14:paraId="280B3F0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</w:p>
    <w:p w14:paraId="527CD3C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return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F.log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softmax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x, dim=1)</w:t>
      </w:r>
    </w:p>
    <w:p w14:paraId="19D4EE3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</w:p>
    <w:p w14:paraId="18C31F3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view created network</w:t>
      </w:r>
    </w:p>
    <w:p w14:paraId="1091C1D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2C66A2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net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et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50E2A56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et</w:t>
      </w:r>
    </w:p>
    <w:p w14:paraId="451537E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A0E569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divide into batches</w:t>
      </w:r>
    </w:p>
    <w:p w14:paraId="731C7EC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''</w:t>
      </w:r>
    </w:p>
    <w:p w14:paraId="27385A4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batch_siz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how many inputs to pass to model at a time</w:t>
      </w:r>
    </w:p>
    <w:p w14:paraId="37ED3D3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shuffle = to shuffle inputs or not</w:t>
      </w:r>
    </w:p>
    <w:p w14:paraId="23529A3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''</w:t>
      </w:r>
    </w:p>
    <w:p w14:paraId="32F2CFA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set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L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rain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batch_siz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64, shuffle=True)</w:t>
      </w:r>
    </w:p>
    <w:p w14:paraId="2815F35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se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DL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test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batch_siz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=64, shuffle=True)</w:t>
      </w:r>
    </w:p>
    <w:p w14:paraId="6D245199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8BD25E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B639D4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rint(trainset)</w:t>
      </w:r>
    </w:p>
    <w:p w14:paraId="07968E6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3DC87A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l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learning rate = 0.001</w:t>
      </w:r>
    </w:p>
    <w:p w14:paraId="4E4CEDE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opt =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ptim.Adam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et.parameter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()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lr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0.001)</w:t>
      </w:r>
    </w:p>
    <w:p w14:paraId="784FA7C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2E3AC7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EPOCHS = number of times to iterate over dataset</w:t>
      </w:r>
    </w:p>
    <w:p w14:paraId="135B6BB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EPOCHS = 10</w:t>
      </w:r>
    </w:p>
    <w:p w14:paraId="353FAD8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6F03B4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train the network</w:t>
      </w:r>
    </w:p>
    <w:p w14:paraId="291DFD1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''</w:t>
      </w:r>
    </w:p>
    <w:p w14:paraId="7E8311FA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loss = error</w:t>
      </w:r>
    </w:p>
    <w:p w14:paraId="05558D9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zero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grad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 = makes gradient zero after batch</w:t>
      </w:r>
    </w:p>
    <w:p w14:paraId="3E26D28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ll_los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= calculates loss to update weights</w:t>
      </w:r>
    </w:p>
    <w:p w14:paraId="7267164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f data is 1 hot vector, use mean squared error</w:t>
      </w:r>
    </w:p>
    <w:p w14:paraId="77CE7316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backward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) =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ropogate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the weights backward</w:t>
      </w:r>
    </w:p>
    <w:p w14:paraId="4622165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pt.ste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 = adjusts the weights</w:t>
      </w:r>
    </w:p>
    <w:p w14:paraId="24BFF17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''</w:t>
      </w:r>
    </w:p>
    <w:p w14:paraId="729FC86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for epoch in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range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EPOCHS):</w:t>
      </w:r>
    </w:p>
    <w:p w14:paraId="76D83DF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for data in trainset:</w:t>
      </w:r>
    </w:p>
    <w:p w14:paraId="60CEBE4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X, y = data</w:t>
      </w:r>
    </w:p>
    <w:p w14:paraId="766723AD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et.zero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_grad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6DD09B4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output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et(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X.view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(-1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inpu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.float())</w:t>
      </w:r>
    </w:p>
    <w:p w14:paraId="76E207A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loss =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F.nll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loss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utput, y)</w:t>
      </w:r>
    </w:p>
    <w:p w14:paraId="584D4EB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loss.backward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28D0A3D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opt.step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() </w:t>
      </w:r>
    </w:p>
    <w:p w14:paraId="672AF44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print(loss)</w:t>
      </w:r>
    </w:p>
    <w:p w14:paraId="3D1EEC1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653691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#check the model</w:t>
      </w:r>
    </w:p>
    <w:p w14:paraId="28F4AA6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''</w:t>
      </w:r>
    </w:p>
    <w:p w14:paraId="4D39C041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o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grad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 = as test data will not be used for optimization,</w:t>
      </w:r>
    </w:p>
    <w:p w14:paraId="3B91561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we do not need to calculate gradient for it</w:t>
      </w:r>
    </w:p>
    <w:p w14:paraId="51A1112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'''</w:t>
      </w:r>
    </w:p>
    <w:p w14:paraId="2B1B68EC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correct = 0</w:t>
      </w:r>
    </w:p>
    <w:p w14:paraId="5594ED37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total = 0</w:t>
      </w:r>
    </w:p>
    <w:p w14:paraId="4D5D3BC2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CCA6715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with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no_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grad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:</w:t>
      </w:r>
    </w:p>
    <w:p w14:paraId="4BE14FC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for data in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estse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:</w:t>
      </w:r>
    </w:p>
    <w:p w14:paraId="1DBEFD4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X, y = data</w:t>
      </w:r>
    </w:p>
    <w:p w14:paraId="43087C04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output = </w:t>
      </w: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et(</w:t>
      </w:r>
      <w:proofErr w:type="spellStart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X.view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(-1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n_input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.float())</w:t>
      </w:r>
    </w:p>
    <w:p w14:paraId="378A87C3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for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dx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in enumerate(output):</w:t>
      </w:r>
    </w:p>
    <w:p w14:paraId="5887034E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if </w:t>
      </w:r>
      <w:proofErr w:type="spellStart"/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torch.argmax</w:t>
      </w:r>
      <w:proofErr w:type="spellEnd"/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) == y[</w:t>
      </w:r>
      <w:proofErr w:type="spell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idx</w:t>
      </w:r>
      <w:proofErr w:type="spell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]:</w:t>
      </w:r>
    </w:p>
    <w:p w14:paraId="4E969B68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correct += 1</w:t>
      </w:r>
    </w:p>
    <w:p w14:paraId="02D4B6FB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total += 1</w:t>
      </w:r>
    </w:p>
    <w:p w14:paraId="357C78A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32C69DF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print(</w:t>
      </w:r>
      <w:proofErr w:type="gramEnd"/>
      <w:r w:rsidRPr="00915F3A">
        <w:rPr>
          <w:rFonts w:ascii="Times New Roman" w:eastAsia="Times New Roman" w:hAnsi="Times New Roman" w:cs="Times New Roman"/>
          <w:bCs/>
          <w:sz w:val="24"/>
          <w:szCs w:val="24"/>
        </w:rPr>
        <w:t>"Accuracy: ",round(correct/total, 4))</w:t>
      </w:r>
    </w:p>
    <w:p w14:paraId="59E64F06" w14:textId="42141107" w:rsidR="00915F3A" w:rsidRDefault="000D2C33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9B4F76C" wp14:editId="7402B835">
            <wp:extent cx="5943600" cy="17392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E023A" w14:textId="26CE75C9" w:rsidR="000D2C33" w:rsidRDefault="000D2C33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8E5591" wp14:editId="047565C9">
            <wp:extent cx="3667125" cy="309562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96879" w14:textId="7A46E95D" w:rsidR="000D2C33" w:rsidRDefault="000D2C33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6F3528B" wp14:editId="7FB267D9">
            <wp:extent cx="3067050" cy="17907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3869B" w14:textId="01E5C94A" w:rsidR="000D2C33" w:rsidRDefault="000D2C33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767BB80" wp14:editId="1191105F">
            <wp:extent cx="3076575" cy="17526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FCDE" w14:textId="3B908DE1" w:rsidR="000D2C33" w:rsidRDefault="000D2C33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717242" wp14:editId="71393AC5">
            <wp:extent cx="5695950" cy="19240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FC363" w14:textId="54CA1806" w:rsidR="000D2C33" w:rsidRDefault="000D2C33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8088641" wp14:editId="2A1350EB">
            <wp:extent cx="4181475" cy="20955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F174" w14:textId="1FE834B1" w:rsidR="000D2C33" w:rsidRPr="00915F3A" w:rsidRDefault="000D2C33" w:rsidP="00915F3A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BA37D80" w14:textId="77777777" w:rsidR="00915F3A" w:rsidRPr="00915F3A" w:rsidRDefault="00915F3A" w:rsidP="00915F3A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F5E202" w14:textId="77777777" w:rsidR="00D976A7" w:rsidRPr="00915F3A" w:rsidRDefault="00D976A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EC4BCF" w14:textId="77777777" w:rsidR="00D976A7" w:rsidRPr="00915F3A" w:rsidRDefault="00D976A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24F907" w14:textId="77777777" w:rsidR="00D976A7" w:rsidRPr="00915F3A" w:rsidRDefault="00D976A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723732" w14:textId="77777777" w:rsidR="00D976A7" w:rsidRPr="00915F3A" w:rsidRDefault="00D976A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BC3A3C" w14:textId="77777777" w:rsidR="00D976A7" w:rsidRPr="00915F3A" w:rsidRDefault="00D976A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912EBCA" w14:textId="77777777" w:rsidR="00D976A7" w:rsidRPr="00915F3A" w:rsidRDefault="00D976A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1AF326" w14:textId="77777777" w:rsidR="00D976A7" w:rsidRPr="00915F3A" w:rsidRDefault="00D976A7">
      <w:pPr>
        <w:rPr>
          <w:rFonts w:ascii="Times New Roman" w:hAnsi="Times New Roman" w:cs="Times New Roman"/>
          <w:b/>
          <w:sz w:val="24"/>
          <w:szCs w:val="24"/>
        </w:rPr>
      </w:pPr>
    </w:p>
    <w:sectPr w:rsidR="00D976A7" w:rsidRPr="00915F3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0395C"/>
    <w:multiLevelType w:val="multilevel"/>
    <w:tmpl w:val="8C4481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MDM2tLSwtLQ0NzBQ0lEKTi0uzszPAykwrAUA0EZ2lCwAAAA="/>
  </w:docVars>
  <w:rsids>
    <w:rsidRoot w:val="00D976A7"/>
    <w:rsid w:val="000D2C33"/>
    <w:rsid w:val="00915F3A"/>
    <w:rsid w:val="00C6501C"/>
    <w:rsid w:val="00D976A7"/>
    <w:rsid w:val="00EA2D4F"/>
    <w:rsid w:val="00FC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BF3E6"/>
  <w15:docId w15:val="{8AC94384-9B6B-4CBC-AFFF-1311FF1BE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5F3A"/>
    <w:pPr>
      <w:keepNext/>
      <w:keepLines/>
      <w:spacing w:before="240" w:line="240" w:lineRule="auto"/>
      <w:ind w:left="-284" w:right="-279"/>
      <w:jc w:val="center"/>
      <w:outlineLvl w:val="0"/>
    </w:pPr>
    <w:rPr>
      <w:rFonts w:ascii="Times New Roman" w:eastAsia="Times New Roman" w:hAnsi="Times New Roman" w:cs="Times New Roman"/>
      <w:b/>
      <w:bCs/>
      <w:sz w:val="36"/>
      <w:szCs w:val="32"/>
      <w:lang w:val="en-US" w:eastAsia="en-US" w:bidi="hi-IN"/>
    </w:rPr>
  </w:style>
  <w:style w:type="paragraph" w:styleId="Heading2">
    <w:name w:val="heading 2"/>
    <w:basedOn w:val="Normal"/>
    <w:next w:val="Normal"/>
    <w:uiPriority w:val="9"/>
    <w:unhideWhenUsed/>
    <w:qFormat/>
    <w:rsid w:val="00915F3A"/>
    <w:pPr>
      <w:keepNext/>
      <w:keepLines/>
      <w:spacing w:before="40" w:line="240" w:lineRule="auto"/>
      <w:ind w:left="-284" w:right="-279"/>
      <w:jc w:val="center"/>
      <w:outlineLvl w:val="1"/>
    </w:pPr>
    <w:rPr>
      <w:rFonts w:ascii="Times New Roman" w:eastAsia="Times New Roman" w:hAnsi="Times New Roman" w:cs="Times New Roman"/>
      <w:b/>
      <w:bCs/>
      <w:i/>
      <w:iCs/>
      <w:sz w:val="28"/>
      <w:szCs w:val="24"/>
      <w:lang w:val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915F3A"/>
    <w:rPr>
      <w:rFonts w:ascii="Times New Roman" w:eastAsia="Times New Roman" w:hAnsi="Times New Roman" w:cs="Times New Roman"/>
      <w:b/>
      <w:bCs/>
      <w:sz w:val="36"/>
      <w:szCs w:val="32"/>
      <w:lang w:val="en-US" w:eastAsia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8</Pages>
  <Words>3783</Words>
  <Characters>21568</Characters>
  <Application>Microsoft Office Word</Application>
  <DocSecurity>0</DocSecurity>
  <Lines>179</Lines>
  <Paragraphs>50</Paragraphs>
  <ScaleCrop>false</ScaleCrop>
  <Company/>
  <LinksUpToDate>false</LinksUpToDate>
  <CharactersWithSpaces>2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reen Reyaz</cp:lastModifiedBy>
  <cp:revision>6</cp:revision>
  <dcterms:created xsi:type="dcterms:W3CDTF">2020-04-12T17:31:00Z</dcterms:created>
  <dcterms:modified xsi:type="dcterms:W3CDTF">2020-04-12T18:25:00Z</dcterms:modified>
</cp:coreProperties>
</file>